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1ED4C" w14:textId="77777777" w:rsidR="00CC6ABA" w:rsidRDefault="00CC6ABA" w:rsidP="008619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0571F" w14:textId="77791D07" w:rsidR="009208EF" w:rsidRDefault="00010FFB" w:rsidP="008619A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ducational Psychology department provide</w:t>
      </w:r>
      <w:r w:rsidR="001363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tudents with </w:t>
      </w:r>
      <w:r w:rsidR="006E5018">
        <w:rPr>
          <w:rFonts w:ascii="Times New Roman" w:hAnsi="Times New Roman" w:cs="Times New Roman"/>
          <w:sz w:val="24"/>
          <w:szCs w:val="24"/>
        </w:rPr>
        <w:t xml:space="preserve">funds for </w:t>
      </w:r>
      <w:r w:rsidR="007B7811">
        <w:rPr>
          <w:rFonts w:ascii="Times New Roman" w:hAnsi="Times New Roman" w:cs="Times New Roman"/>
          <w:sz w:val="24"/>
          <w:szCs w:val="24"/>
        </w:rPr>
        <w:t xml:space="preserve">dissertation </w:t>
      </w:r>
      <w:r w:rsidR="006E5018">
        <w:rPr>
          <w:rFonts w:ascii="Times New Roman" w:hAnsi="Times New Roman" w:cs="Times New Roman"/>
          <w:sz w:val="24"/>
          <w:szCs w:val="24"/>
        </w:rPr>
        <w:t xml:space="preserve">research </w:t>
      </w:r>
      <w:r w:rsidR="007B7811">
        <w:rPr>
          <w:rFonts w:ascii="Times New Roman" w:hAnsi="Times New Roman" w:cs="Times New Roman"/>
          <w:sz w:val="24"/>
          <w:szCs w:val="24"/>
        </w:rPr>
        <w:t xml:space="preserve">and </w:t>
      </w:r>
      <w:r w:rsidR="006E5018">
        <w:rPr>
          <w:rFonts w:ascii="Times New Roman" w:hAnsi="Times New Roman" w:cs="Times New Roman"/>
          <w:sz w:val="24"/>
          <w:szCs w:val="24"/>
        </w:rPr>
        <w:t xml:space="preserve">conference </w:t>
      </w:r>
      <w:r w:rsidR="00CC3AAC">
        <w:rPr>
          <w:rFonts w:ascii="Times New Roman" w:hAnsi="Times New Roman" w:cs="Times New Roman"/>
          <w:sz w:val="24"/>
          <w:szCs w:val="24"/>
        </w:rPr>
        <w:t xml:space="preserve">travel through two </w:t>
      </w:r>
      <w:r w:rsidR="00A94426">
        <w:rPr>
          <w:rFonts w:ascii="Times New Roman" w:hAnsi="Times New Roman" w:cs="Times New Roman"/>
          <w:sz w:val="24"/>
          <w:szCs w:val="24"/>
        </w:rPr>
        <w:t xml:space="preserve">separate </w:t>
      </w:r>
      <w:r w:rsidR="00CC3AAC">
        <w:rPr>
          <w:rFonts w:ascii="Times New Roman" w:hAnsi="Times New Roman" w:cs="Times New Roman"/>
          <w:sz w:val="24"/>
          <w:szCs w:val="24"/>
        </w:rPr>
        <w:t>funding sources</w:t>
      </w:r>
      <w:r w:rsidR="00A94426">
        <w:rPr>
          <w:rFonts w:ascii="Times New Roman" w:hAnsi="Times New Roman" w:cs="Times New Roman"/>
          <w:sz w:val="24"/>
          <w:szCs w:val="24"/>
        </w:rPr>
        <w:t xml:space="preserve">—Nebraska </w:t>
      </w:r>
      <w:r w:rsidR="00CC3AAC">
        <w:rPr>
          <w:rFonts w:ascii="Times New Roman" w:hAnsi="Times New Roman" w:cs="Times New Roman"/>
          <w:sz w:val="24"/>
          <w:szCs w:val="24"/>
        </w:rPr>
        <w:t xml:space="preserve">state funds and the </w:t>
      </w:r>
      <w:r w:rsidR="00CC3AAC" w:rsidRPr="00CC3AAC">
        <w:rPr>
          <w:rFonts w:ascii="Times New Roman" w:hAnsi="Times New Roman" w:cs="Times New Roman"/>
          <w:sz w:val="24"/>
          <w:szCs w:val="24"/>
        </w:rPr>
        <w:t>Sylvia and Hans Jeans Conference &amp; Dissertation Fellowship</w:t>
      </w:r>
      <w:r w:rsidR="00D12AE3">
        <w:rPr>
          <w:rFonts w:ascii="Times New Roman" w:hAnsi="Times New Roman" w:cs="Times New Roman"/>
          <w:sz w:val="24"/>
          <w:szCs w:val="24"/>
        </w:rPr>
        <w:t xml:space="preserve"> </w:t>
      </w:r>
      <w:r w:rsidR="00CC3AAC" w:rsidRPr="00CC3AAC">
        <w:rPr>
          <w:rFonts w:ascii="Times New Roman" w:hAnsi="Times New Roman" w:cs="Times New Roman"/>
          <w:sz w:val="24"/>
          <w:szCs w:val="24"/>
        </w:rPr>
        <w:t xml:space="preserve">fund. </w:t>
      </w:r>
      <w:r w:rsidR="0073138F">
        <w:rPr>
          <w:rFonts w:ascii="Times New Roman" w:hAnsi="Times New Roman" w:cs="Times New Roman"/>
          <w:sz w:val="24"/>
          <w:szCs w:val="24"/>
        </w:rPr>
        <w:t>Students can apply for</w:t>
      </w:r>
      <w:r w:rsidR="00020C44">
        <w:rPr>
          <w:rFonts w:ascii="Times New Roman" w:hAnsi="Times New Roman" w:cs="Times New Roman"/>
          <w:sz w:val="24"/>
          <w:szCs w:val="24"/>
        </w:rPr>
        <w:t xml:space="preserve"> one or </w:t>
      </w:r>
      <w:r w:rsidR="0073138F">
        <w:rPr>
          <w:rFonts w:ascii="Times New Roman" w:hAnsi="Times New Roman" w:cs="Times New Roman"/>
          <w:sz w:val="24"/>
          <w:szCs w:val="24"/>
        </w:rPr>
        <w:t xml:space="preserve">both </w:t>
      </w:r>
      <w:r w:rsidR="00020C44">
        <w:rPr>
          <w:rFonts w:ascii="Times New Roman" w:hAnsi="Times New Roman" w:cs="Times New Roman"/>
          <w:sz w:val="24"/>
          <w:szCs w:val="24"/>
        </w:rPr>
        <w:t xml:space="preserve">awards </w:t>
      </w:r>
      <w:r w:rsidR="0073138F">
        <w:rPr>
          <w:rFonts w:ascii="Times New Roman" w:hAnsi="Times New Roman" w:cs="Times New Roman"/>
          <w:sz w:val="24"/>
          <w:szCs w:val="24"/>
        </w:rPr>
        <w:t xml:space="preserve">by indicating </w:t>
      </w:r>
      <w:r w:rsidR="00CF2DD9">
        <w:rPr>
          <w:rFonts w:ascii="Times New Roman" w:hAnsi="Times New Roman" w:cs="Times New Roman"/>
          <w:sz w:val="24"/>
          <w:szCs w:val="24"/>
        </w:rPr>
        <w:t xml:space="preserve">their choice below. </w:t>
      </w:r>
      <w:r w:rsidR="00F9081F">
        <w:rPr>
          <w:rFonts w:ascii="Times New Roman" w:hAnsi="Times New Roman" w:cs="Times New Roman"/>
          <w:sz w:val="24"/>
          <w:szCs w:val="24"/>
        </w:rPr>
        <w:t>Be sure to read this application thoroughly before filling it out. S</w:t>
      </w:r>
      <w:r w:rsidR="0092669F" w:rsidRPr="0092669F">
        <w:rPr>
          <w:rFonts w:ascii="Times New Roman" w:hAnsi="Times New Roman" w:cs="Times New Roman"/>
          <w:sz w:val="24"/>
          <w:szCs w:val="24"/>
        </w:rPr>
        <w:t xml:space="preserve">ubmit this application form to the </w:t>
      </w:r>
      <w:r w:rsidR="0011283B">
        <w:rPr>
          <w:rFonts w:ascii="Times New Roman" w:hAnsi="Times New Roman" w:cs="Times New Roman"/>
          <w:sz w:val="24"/>
          <w:szCs w:val="24"/>
        </w:rPr>
        <w:t xml:space="preserve">Educational Psychology </w:t>
      </w:r>
      <w:r w:rsidR="009208EF">
        <w:rPr>
          <w:rFonts w:ascii="Times New Roman" w:hAnsi="Times New Roman" w:cs="Times New Roman"/>
          <w:sz w:val="24"/>
          <w:szCs w:val="24"/>
        </w:rPr>
        <w:t>d</w:t>
      </w:r>
      <w:r w:rsidR="0092669F" w:rsidRPr="0092669F">
        <w:rPr>
          <w:rFonts w:ascii="Times New Roman" w:hAnsi="Times New Roman" w:cs="Times New Roman"/>
          <w:sz w:val="24"/>
          <w:szCs w:val="24"/>
        </w:rPr>
        <w:t xml:space="preserve">epartment </w:t>
      </w:r>
      <w:r w:rsidR="009208EF">
        <w:rPr>
          <w:rFonts w:ascii="Times New Roman" w:hAnsi="Times New Roman" w:cs="Times New Roman"/>
          <w:sz w:val="24"/>
          <w:szCs w:val="24"/>
        </w:rPr>
        <w:t xml:space="preserve">travel application </w:t>
      </w:r>
      <w:r w:rsidR="0011283B">
        <w:rPr>
          <w:rFonts w:ascii="Times New Roman" w:hAnsi="Times New Roman" w:cs="Times New Roman"/>
          <w:sz w:val="24"/>
          <w:szCs w:val="24"/>
        </w:rPr>
        <w:t xml:space="preserve">website </w:t>
      </w:r>
      <w:r w:rsidR="00F9081F" w:rsidRPr="0092669F">
        <w:rPr>
          <w:rFonts w:ascii="Times New Roman" w:hAnsi="Times New Roman" w:cs="Times New Roman"/>
          <w:sz w:val="24"/>
          <w:szCs w:val="24"/>
        </w:rPr>
        <w:t>before the application deadline to be considered for funding</w:t>
      </w:r>
      <w:r w:rsidR="00F9081F">
        <w:rPr>
          <w:rFonts w:ascii="Times New Roman" w:hAnsi="Times New Roman" w:cs="Times New Roman"/>
          <w:sz w:val="24"/>
          <w:szCs w:val="24"/>
        </w:rPr>
        <w:t>:</w:t>
      </w:r>
      <w:r w:rsidR="0011283B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9208EF" w:rsidRPr="00946B49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edpsych/educational-psychology-travel-application/</w:t>
        </w:r>
      </w:hyperlink>
      <w:r w:rsidR="009208E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890CE4" w14:textId="77777777" w:rsidR="00C53053" w:rsidRDefault="00C53053" w:rsidP="00C530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83CBFF" w14:textId="77777777" w:rsidR="009208EF" w:rsidRPr="009208EF" w:rsidRDefault="009208EF" w:rsidP="009208EF">
      <w:pPr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Deadline Due Dates:</w:t>
      </w:r>
    </w:p>
    <w:p w14:paraId="2035A751" w14:textId="77777777" w:rsidR="009208EF" w:rsidRPr="009208EF" w:rsidRDefault="009208EF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sz w:val="24"/>
          <w:szCs w:val="24"/>
        </w:rPr>
        <w:t>October 15</w:t>
      </w:r>
    </w:p>
    <w:p w14:paraId="45609250" w14:textId="77777777" w:rsidR="009208EF" w:rsidRPr="009208EF" w:rsidRDefault="009208EF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sz w:val="24"/>
          <w:szCs w:val="24"/>
        </w:rPr>
        <w:t>January 15</w:t>
      </w:r>
    </w:p>
    <w:p w14:paraId="24D9D045" w14:textId="77777777" w:rsidR="009208EF" w:rsidRPr="009208EF" w:rsidRDefault="009208EF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sz w:val="24"/>
          <w:szCs w:val="24"/>
        </w:rPr>
        <w:t>April 15</w:t>
      </w:r>
    </w:p>
    <w:p w14:paraId="1195A580" w14:textId="382F53A2" w:rsidR="009208EF" w:rsidRDefault="009208EF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08EF">
        <w:rPr>
          <w:rFonts w:ascii="Times New Roman" w:hAnsi="Times New Roman" w:cs="Times New Roman"/>
          <w:sz w:val="24"/>
          <w:szCs w:val="24"/>
        </w:rPr>
        <w:t>July 15</w:t>
      </w:r>
    </w:p>
    <w:p w14:paraId="0AA84C31" w14:textId="77777777" w:rsidR="0072383D" w:rsidRDefault="0072383D" w:rsidP="009208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1C5FAA" w14:textId="77777777" w:rsidR="00136366" w:rsidRDefault="00CB19FC" w:rsidP="0072383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632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Nebraska State </w:t>
      </w:r>
      <w:r w:rsidR="00170FD5">
        <w:rPr>
          <w:rFonts w:ascii="Times New Roman" w:hAnsi="Times New Roman" w:cs="Times New Roman"/>
          <w:b/>
          <w:bCs/>
          <w:sz w:val="24"/>
          <w:szCs w:val="24"/>
          <w:u w:val="single"/>
        </w:rPr>
        <w:t>Travel Awards</w:t>
      </w:r>
      <w:r w:rsidRPr="00A632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</w:p>
    <w:p w14:paraId="110ACDB2" w14:textId="76B4290E" w:rsidR="00A6322F" w:rsidRDefault="00071AD8" w:rsidP="00A944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1AD8">
        <w:rPr>
          <w:rFonts w:ascii="Times New Roman" w:hAnsi="Times New Roman" w:cs="Times New Roman"/>
          <w:sz w:val="24"/>
          <w:szCs w:val="24"/>
        </w:rPr>
        <w:t>Graduate students in the Department of Educational Psychology may be reimbursed </w:t>
      </w:r>
      <w:r w:rsidRPr="00242E20">
        <w:rPr>
          <w:rFonts w:ascii="Times New Roman" w:hAnsi="Times New Roman" w:cs="Times New Roman"/>
          <w:b/>
          <w:bCs/>
          <w:sz w:val="24"/>
          <w:szCs w:val="24"/>
          <w:u w:val="single"/>
        </w:rPr>
        <w:t>up to</w:t>
      </w:r>
      <w:r w:rsidRPr="00242E20">
        <w:rPr>
          <w:rFonts w:ascii="Times New Roman" w:hAnsi="Times New Roman" w:cs="Times New Roman"/>
          <w:b/>
          <w:bCs/>
          <w:sz w:val="24"/>
          <w:szCs w:val="24"/>
        </w:rPr>
        <w:t> $250</w:t>
      </w:r>
      <w:r w:rsidRPr="00071AD8">
        <w:rPr>
          <w:rFonts w:ascii="Times New Roman" w:hAnsi="Times New Roman" w:cs="Times New Roman"/>
          <w:sz w:val="24"/>
          <w:szCs w:val="24"/>
        </w:rPr>
        <w:t xml:space="preserve"> per year for travel to a professional confer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D1CF5" w:rsidRPr="00F9081F">
        <w:rPr>
          <w:rFonts w:ascii="Times New Roman" w:hAnsi="Times New Roman" w:cs="Times New Roman"/>
          <w:b/>
          <w:bCs/>
          <w:sz w:val="24"/>
          <w:szCs w:val="24"/>
        </w:rPr>
        <w:t>Students can only be awarded these travel funds</w:t>
      </w:r>
      <w:r w:rsidR="00ED1CF5" w:rsidRPr="00ED1CF5">
        <w:rPr>
          <w:rFonts w:ascii="Times New Roman" w:hAnsi="Times New Roman" w:cs="Times New Roman"/>
          <w:sz w:val="24"/>
          <w:szCs w:val="24"/>
        </w:rPr>
        <w:t xml:space="preserve"> </w:t>
      </w:r>
      <w:r w:rsidR="00ED1CF5" w:rsidRPr="00ED1CF5">
        <w:rPr>
          <w:rFonts w:ascii="Times New Roman" w:hAnsi="Times New Roman" w:cs="Times New Roman"/>
          <w:b/>
          <w:bCs/>
          <w:sz w:val="24"/>
          <w:szCs w:val="24"/>
        </w:rPr>
        <w:t>once per academic year</w:t>
      </w:r>
      <w:r w:rsidR="00ED1CF5" w:rsidRPr="00ED1CF5">
        <w:rPr>
          <w:rFonts w:ascii="Times New Roman" w:hAnsi="Times New Roman" w:cs="Times New Roman"/>
          <w:sz w:val="24"/>
          <w:szCs w:val="24"/>
        </w:rPr>
        <w:t>.</w:t>
      </w:r>
      <w:r w:rsidR="006E5018">
        <w:rPr>
          <w:rFonts w:ascii="Times New Roman" w:hAnsi="Times New Roman" w:cs="Times New Roman"/>
          <w:sz w:val="24"/>
          <w:szCs w:val="24"/>
        </w:rPr>
        <w:t xml:space="preserve"> See the statement below if you wish to use travel funds for </w:t>
      </w:r>
      <w:r w:rsidR="00A94426" w:rsidRPr="00A94426">
        <w:rPr>
          <w:rFonts w:ascii="Times New Roman" w:hAnsi="Times New Roman" w:cs="Times New Roman"/>
          <w:b/>
          <w:bCs/>
          <w:sz w:val="24"/>
          <w:szCs w:val="24"/>
        </w:rPr>
        <w:t>printing</w:t>
      </w:r>
      <w:r w:rsidR="006E5018" w:rsidRPr="00A94426">
        <w:rPr>
          <w:rFonts w:ascii="Times New Roman" w:hAnsi="Times New Roman" w:cs="Times New Roman"/>
          <w:b/>
          <w:bCs/>
          <w:sz w:val="24"/>
          <w:szCs w:val="24"/>
        </w:rPr>
        <w:t xml:space="preserve"> conference posters</w:t>
      </w:r>
      <w:r w:rsidR="009448F0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the Pixel Lab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95D7973" w14:textId="77777777" w:rsidR="00A94426" w:rsidRDefault="00A94426" w:rsidP="00A9442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5F9E41" w14:textId="77777777" w:rsidR="00136366" w:rsidRDefault="00A1548E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ylvia and Hans Jeans Conference &amp; Dissertation Fellowship </w:t>
      </w:r>
      <w:r w:rsidR="00170FD5">
        <w:rPr>
          <w:rFonts w:ascii="Times New Roman" w:hAnsi="Times New Roman" w:cs="Times New Roman"/>
          <w:b/>
          <w:bCs/>
          <w:sz w:val="24"/>
          <w:szCs w:val="24"/>
          <w:u w:val="single"/>
        </w:rPr>
        <w:t>Awards</w:t>
      </w:r>
      <w:r w:rsidRPr="0072383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238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4DD5D56" w14:textId="461B2711" w:rsidR="008A6674" w:rsidRPr="0072383D" w:rsidRDefault="008A6674" w:rsidP="00A71A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Through funds generously provided by Sylvia and Hans Jeans, the Department of Educational Psychology support</w:t>
      </w:r>
      <w:r w:rsidR="00136366">
        <w:rPr>
          <w:rFonts w:ascii="Times New Roman" w:hAnsi="Times New Roman" w:cs="Times New Roman"/>
          <w:sz w:val="24"/>
          <w:szCs w:val="24"/>
        </w:rPr>
        <w:t>s</w:t>
      </w:r>
      <w:r w:rsidRPr="00387EF9">
        <w:rPr>
          <w:rFonts w:ascii="Times New Roman" w:hAnsi="Times New Roman" w:cs="Times New Roman"/>
          <w:sz w:val="24"/>
          <w:szCs w:val="24"/>
        </w:rPr>
        <w:t xml:space="preserve"> graduate students’ </w:t>
      </w:r>
      <w:r w:rsidR="008619A4">
        <w:rPr>
          <w:rFonts w:ascii="Times New Roman" w:hAnsi="Times New Roman" w:cs="Times New Roman"/>
          <w:sz w:val="24"/>
          <w:szCs w:val="24"/>
        </w:rPr>
        <w:t xml:space="preserve">dissertation research </w:t>
      </w:r>
      <w:r w:rsidR="00A71AE2" w:rsidRPr="00A71AE2">
        <w:rPr>
          <w:rFonts w:ascii="Times New Roman" w:hAnsi="Times New Roman" w:cs="Times New Roman"/>
          <w:sz w:val="24"/>
          <w:szCs w:val="24"/>
        </w:rPr>
        <w:t>(e.g., measures, participant incentives)</w:t>
      </w:r>
      <w:r w:rsidR="00A71AE2">
        <w:rPr>
          <w:rFonts w:ascii="Times New Roman" w:hAnsi="Times New Roman" w:cs="Times New Roman"/>
          <w:sz w:val="24"/>
          <w:szCs w:val="24"/>
        </w:rPr>
        <w:t xml:space="preserve"> </w:t>
      </w:r>
      <w:r w:rsidR="008619A4">
        <w:rPr>
          <w:rFonts w:ascii="Times New Roman" w:hAnsi="Times New Roman" w:cs="Times New Roman"/>
          <w:sz w:val="24"/>
          <w:szCs w:val="24"/>
        </w:rPr>
        <w:t xml:space="preserve">and </w:t>
      </w:r>
      <w:r w:rsidRPr="00387EF9">
        <w:rPr>
          <w:rFonts w:ascii="Times New Roman" w:hAnsi="Times New Roman" w:cs="Times New Roman"/>
          <w:sz w:val="24"/>
          <w:szCs w:val="24"/>
        </w:rPr>
        <w:t xml:space="preserve">presentations at professional conferences. </w:t>
      </w:r>
      <w:r w:rsidR="44D205B9" w:rsidRPr="00387EF9">
        <w:rPr>
          <w:rFonts w:ascii="Times New Roman" w:hAnsi="Times New Roman" w:cs="Times New Roman"/>
          <w:sz w:val="24"/>
          <w:szCs w:val="24"/>
        </w:rPr>
        <w:t xml:space="preserve">For conference travel funding, </w:t>
      </w:r>
      <w:r w:rsidR="0E7E1B26" w:rsidRPr="00387EF9">
        <w:rPr>
          <w:rFonts w:ascii="Times New Roman" w:hAnsi="Times New Roman" w:cs="Times New Roman"/>
          <w:sz w:val="24"/>
          <w:szCs w:val="24"/>
        </w:rPr>
        <w:t>p</w:t>
      </w:r>
      <w:r w:rsidR="747C82CD" w:rsidRPr="00387EF9">
        <w:rPr>
          <w:rFonts w:ascii="Times New Roman" w:hAnsi="Times New Roman" w:cs="Times New Roman"/>
          <w:sz w:val="24"/>
          <w:szCs w:val="24"/>
        </w:rPr>
        <w:t>riority will be given to students who are presenting at national or internationa</w:t>
      </w:r>
      <w:r w:rsidR="7618532E" w:rsidRPr="00387EF9">
        <w:rPr>
          <w:rFonts w:ascii="Times New Roman" w:hAnsi="Times New Roman" w:cs="Times New Roman"/>
          <w:sz w:val="24"/>
          <w:szCs w:val="24"/>
        </w:rPr>
        <w:t xml:space="preserve">l conferences. </w:t>
      </w:r>
    </w:p>
    <w:p w14:paraId="3D4375D3" w14:textId="6E3CD592" w:rsidR="00ED1CF5" w:rsidRDefault="008A6674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87EF9">
        <w:rPr>
          <w:rFonts w:ascii="Times New Roman" w:hAnsi="Times New Roman" w:cs="Times New Roman"/>
          <w:sz w:val="24"/>
          <w:szCs w:val="24"/>
        </w:rPr>
        <w:t>Students may submit one application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 per </w:t>
      </w:r>
      <w:r w:rsidRPr="00387EF9">
        <w:rPr>
          <w:rFonts w:ascii="Times New Roman" w:hAnsi="Times New Roman" w:cs="Times New Roman"/>
          <w:sz w:val="24"/>
          <w:szCs w:val="24"/>
        </w:rPr>
        <w:t>application deadline but can also s</w:t>
      </w:r>
      <w:r w:rsidR="007367D7" w:rsidRPr="00387EF9">
        <w:rPr>
          <w:rFonts w:ascii="Times New Roman" w:hAnsi="Times New Roman" w:cs="Times New Roman"/>
          <w:sz w:val="24"/>
          <w:szCs w:val="24"/>
        </w:rPr>
        <w:t xml:space="preserve">ubmit multiple applications per year. Funding requests for later application dates are contingent on the </w:t>
      </w:r>
      <w:r w:rsidRPr="00387EF9">
        <w:rPr>
          <w:rFonts w:ascii="Times New Roman" w:hAnsi="Times New Roman" w:cs="Times New Roman"/>
          <w:sz w:val="24"/>
          <w:szCs w:val="24"/>
        </w:rPr>
        <w:t>availability of remaining funds.</w:t>
      </w:r>
      <w:r w:rsidR="26EB942B" w:rsidRPr="00387EF9">
        <w:rPr>
          <w:rFonts w:ascii="Times New Roman" w:hAnsi="Times New Roman" w:cs="Times New Roman"/>
          <w:sz w:val="24"/>
          <w:szCs w:val="24"/>
        </w:rPr>
        <w:t xml:space="preserve"> Students who receive awards must send a thank-you letter to the sponsors</w:t>
      </w:r>
      <w:r w:rsidR="3F20A694" w:rsidRPr="00387EF9">
        <w:rPr>
          <w:rFonts w:ascii="Times New Roman" w:hAnsi="Times New Roman" w:cs="Times New Roman"/>
          <w:sz w:val="24"/>
          <w:szCs w:val="24"/>
        </w:rPr>
        <w:t xml:space="preserve"> (Sylvia and Hans Jeans)</w:t>
      </w:r>
      <w:r w:rsidR="26EB942B" w:rsidRPr="00387EF9">
        <w:rPr>
          <w:rFonts w:ascii="Times New Roman" w:hAnsi="Times New Roman" w:cs="Times New Roman"/>
          <w:sz w:val="24"/>
          <w:szCs w:val="24"/>
        </w:rPr>
        <w:t>.</w:t>
      </w:r>
      <w:r w:rsidRPr="00387EF9">
        <w:rPr>
          <w:rFonts w:ascii="Times New Roman" w:hAnsi="Times New Roman" w:cs="Times New Roman"/>
          <w:sz w:val="24"/>
          <w:szCs w:val="24"/>
        </w:rPr>
        <w:t>  </w:t>
      </w:r>
      <w:r w:rsidR="006E5018">
        <w:rPr>
          <w:rFonts w:ascii="Times New Roman" w:hAnsi="Times New Roman" w:cs="Times New Roman"/>
          <w:sz w:val="24"/>
          <w:szCs w:val="24"/>
        </w:rPr>
        <w:t xml:space="preserve">See the statement below if you wish to use travel funds for </w:t>
      </w:r>
      <w:r w:rsidR="00A94426" w:rsidRPr="009448F0">
        <w:rPr>
          <w:rFonts w:ascii="Times New Roman" w:hAnsi="Times New Roman" w:cs="Times New Roman"/>
          <w:b/>
          <w:bCs/>
          <w:sz w:val="24"/>
          <w:szCs w:val="24"/>
        </w:rPr>
        <w:t>printing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conference posters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48F0">
        <w:rPr>
          <w:rFonts w:ascii="Times New Roman" w:hAnsi="Times New Roman" w:cs="Times New Roman"/>
          <w:b/>
          <w:bCs/>
          <w:sz w:val="24"/>
          <w:szCs w:val="24"/>
        </w:rPr>
        <w:t>at</w:t>
      </w:r>
      <w:r w:rsidR="009448F0" w:rsidRPr="009448F0">
        <w:rPr>
          <w:rFonts w:ascii="Times New Roman" w:hAnsi="Times New Roman" w:cs="Times New Roman"/>
          <w:b/>
          <w:bCs/>
          <w:sz w:val="24"/>
          <w:szCs w:val="24"/>
        </w:rPr>
        <w:t xml:space="preserve"> the Pixel Lab</w:t>
      </w:r>
      <w:r w:rsidR="006E5018" w:rsidRPr="009448F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EE509FB" w14:textId="77777777" w:rsidR="009448F0" w:rsidRPr="009448F0" w:rsidRDefault="009448F0" w:rsidP="009448F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A41A2" w14:textId="2F09898E" w:rsidR="006E5018" w:rsidRPr="006E5018" w:rsidRDefault="006E5018" w:rsidP="00AA2B5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pplying Travel Funds to </w:t>
      </w:r>
      <w:r w:rsidR="00A94426">
        <w:rPr>
          <w:rFonts w:ascii="Times New Roman" w:hAnsi="Times New Roman" w:cs="Times New Roman"/>
          <w:b/>
          <w:bCs/>
          <w:sz w:val="24"/>
          <w:szCs w:val="24"/>
          <w:u w:val="single"/>
        </w:rPr>
        <w:t>Printi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ng Posters</w:t>
      </w:r>
      <w:r w:rsidR="009448F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t the Pixel Lab</w:t>
      </w:r>
      <w:r w:rsidRPr="006E5018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3FE7063" w14:textId="432B05C0" w:rsidR="000769D5" w:rsidRDefault="006E5018" w:rsidP="00AA2B57">
      <w:pPr>
        <w:rPr>
          <w:rFonts w:ascii="Times New Roman" w:hAnsi="Times New Roman" w:cs="Times New Roman"/>
          <w:sz w:val="24"/>
          <w:szCs w:val="24"/>
        </w:rPr>
      </w:pPr>
      <w:r w:rsidRPr="00A6322F">
        <w:rPr>
          <w:rFonts w:ascii="Times New Roman" w:hAnsi="Times New Roman" w:cs="Times New Roman"/>
          <w:sz w:val="24"/>
          <w:szCs w:val="24"/>
        </w:rPr>
        <w:t xml:space="preserve">Students who are first author on a poster presentation at a research conference can </w:t>
      </w:r>
      <w:r w:rsidR="00356092">
        <w:rPr>
          <w:rFonts w:ascii="Times New Roman" w:hAnsi="Times New Roman" w:cs="Times New Roman"/>
          <w:sz w:val="24"/>
          <w:szCs w:val="24"/>
        </w:rPr>
        <w:t>have</w:t>
      </w:r>
      <w:r w:rsidRPr="00A6322F">
        <w:rPr>
          <w:rFonts w:ascii="Times New Roman" w:hAnsi="Times New Roman" w:cs="Times New Roman"/>
          <w:sz w:val="24"/>
          <w:szCs w:val="24"/>
        </w:rPr>
        <w:t xml:space="preserve"> </w:t>
      </w:r>
      <w:r w:rsidR="001E5397">
        <w:rPr>
          <w:rFonts w:ascii="Times New Roman" w:hAnsi="Times New Roman" w:cs="Times New Roman"/>
          <w:sz w:val="24"/>
          <w:szCs w:val="24"/>
        </w:rPr>
        <w:t xml:space="preserve">a standard-size </w:t>
      </w:r>
      <w:r w:rsidRPr="00A6322F">
        <w:rPr>
          <w:rFonts w:ascii="Times New Roman" w:hAnsi="Times New Roman" w:cs="Times New Roman"/>
          <w:sz w:val="24"/>
          <w:szCs w:val="24"/>
        </w:rPr>
        <w:t xml:space="preserve">poster </w:t>
      </w:r>
      <w:r w:rsidR="00BF7982">
        <w:rPr>
          <w:rFonts w:ascii="Times New Roman" w:hAnsi="Times New Roman" w:cs="Times New Roman"/>
          <w:sz w:val="24"/>
          <w:szCs w:val="24"/>
        </w:rPr>
        <w:t xml:space="preserve">(see below) </w:t>
      </w:r>
      <w:r w:rsidRPr="00A6322F">
        <w:rPr>
          <w:rFonts w:ascii="Times New Roman" w:hAnsi="Times New Roman" w:cs="Times New Roman"/>
          <w:sz w:val="24"/>
          <w:szCs w:val="24"/>
        </w:rPr>
        <w:t>printed at the Pixel Lab</w:t>
      </w:r>
      <w:r w:rsidR="00AA340A">
        <w:rPr>
          <w:rFonts w:ascii="Times New Roman" w:hAnsi="Times New Roman" w:cs="Times New Roman"/>
          <w:sz w:val="24"/>
          <w:szCs w:val="24"/>
        </w:rPr>
        <w:t xml:space="preserve"> at the department’s expense</w:t>
      </w:r>
      <w:r w:rsidRPr="00A6322F">
        <w:rPr>
          <w:rFonts w:ascii="Times New Roman" w:hAnsi="Times New Roman" w:cs="Times New Roman"/>
          <w:sz w:val="24"/>
          <w:szCs w:val="24"/>
        </w:rPr>
        <w:t xml:space="preserve">. </w:t>
      </w:r>
      <w:r w:rsidR="00C36E41" w:rsidRPr="0023087C">
        <w:rPr>
          <w:rFonts w:ascii="Times New Roman" w:hAnsi="Times New Roman" w:cs="Times New Roman"/>
          <w:b/>
          <w:bCs/>
          <w:sz w:val="24"/>
          <w:szCs w:val="24"/>
        </w:rPr>
        <w:t>You must first, however, submit a request for approval to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Edith and Dr. Swearer before </w:t>
      </w:r>
      <w:r w:rsidR="00147715" w:rsidRPr="0023087C">
        <w:rPr>
          <w:rFonts w:ascii="Times New Roman" w:hAnsi="Times New Roman" w:cs="Times New Roman"/>
          <w:b/>
          <w:bCs/>
          <w:sz w:val="24"/>
          <w:szCs w:val="24"/>
        </w:rPr>
        <w:t>submitting a request to the</w:t>
      </w:r>
      <w:r w:rsidRPr="0023087C">
        <w:rPr>
          <w:rFonts w:ascii="Times New Roman" w:hAnsi="Times New Roman" w:cs="Times New Roman"/>
          <w:b/>
          <w:bCs/>
          <w:sz w:val="24"/>
          <w:szCs w:val="24"/>
        </w:rPr>
        <w:t xml:space="preserve"> Pixel Lab.</w:t>
      </w:r>
      <w:r w:rsidRPr="00A6322F">
        <w:rPr>
          <w:rFonts w:ascii="Times New Roman" w:hAnsi="Times New Roman" w:cs="Times New Roman"/>
          <w:sz w:val="24"/>
          <w:szCs w:val="24"/>
        </w:rPr>
        <w:t> </w:t>
      </w:r>
      <w:r w:rsidRPr="00ED1CF5">
        <w:rPr>
          <w:rFonts w:ascii="Times New Roman" w:hAnsi="Times New Roman" w:cs="Times New Roman"/>
          <w:sz w:val="24"/>
          <w:szCs w:val="24"/>
        </w:rPr>
        <w:t xml:space="preserve">Once your poster has been approved, please send it </w:t>
      </w:r>
      <w:r w:rsidR="00953B96">
        <w:rPr>
          <w:rFonts w:ascii="Times New Roman" w:hAnsi="Times New Roman" w:cs="Times New Roman"/>
          <w:sz w:val="24"/>
          <w:szCs w:val="24"/>
        </w:rPr>
        <w:t xml:space="preserve">directly </w:t>
      </w:r>
      <w:r w:rsidRPr="00ED1CF5">
        <w:rPr>
          <w:rFonts w:ascii="Times New Roman" w:hAnsi="Times New Roman" w:cs="Times New Roman"/>
          <w:sz w:val="24"/>
          <w:szCs w:val="24"/>
        </w:rPr>
        <w:t xml:space="preserve">to Edith </w:t>
      </w:r>
      <w:r w:rsidR="00953B96">
        <w:rPr>
          <w:rFonts w:ascii="Times New Roman" w:hAnsi="Times New Roman" w:cs="Times New Roman"/>
          <w:sz w:val="24"/>
          <w:szCs w:val="24"/>
        </w:rPr>
        <w:t>who will submit it on your behalf to</w:t>
      </w:r>
      <w:r w:rsidRPr="00ED1CF5">
        <w:rPr>
          <w:rFonts w:ascii="Times New Roman" w:hAnsi="Times New Roman" w:cs="Times New Roman"/>
          <w:sz w:val="24"/>
          <w:szCs w:val="24"/>
        </w:rPr>
        <w:t xml:space="preserve"> the Pixel lab </w:t>
      </w:r>
      <w:r w:rsidR="00953B96">
        <w:rPr>
          <w:rFonts w:ascii="Times New Roman" w:hAnsi="Times New Roman" w:cs="Times New Roman"/>
          <w:sz w:val="24"/>
          <w:szCs w:val="24"/>
        </w:rPr>
        <w:t>for printing</w:t>
      </w:r>
      <w:r w:rsidRPr="00ED1CF5">
        <w:rPr>
          <w:rFonts w:ascii="Times New Roman" w:hAnsi="Times New Roman" w:cs="Times New Roman"/>
          <w:sz w:val="24"/>
          <w:szCs w:val="24"/>
        </w:rPr>
        <w:t xml:space="preserve">. </w:t>
      </w:r>
      <w:r w:rsidRPr="00953B96">
        <w:rPr>
          <w:rFonts w:ascii="Times New Roman" w:hAnsi="Times New Roman" w:cs="Times New Roman"/>
          <w:b/>
          <w:bCs/>
          <w:sz w:val="24"/>
          <w:szCs w:val="24"/>
        </w:rPr>
        <w:t>The EDPS department will only pay for posters that are</w:t>
      </w:r>
      <w:r w:rsidRPr="00ED1CF5">
        <w:rPr>
          <w:rFonts w:ascii="Times New Roman" w:hAnsi="Times New Roman" w:cs="Times New Roman"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EA65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D1CF5">
        <w:rPr>
          <w:rFonts w:ascii="Times New Roman" w:hAnsi="Times New Roman" w:cs="Times New Roman"/>
          <w:b/>
          <w:bCs/>
          <w:sz w:val="24"/>
          <w:szCs w:val="24"/>
        </w:rPr>
        <w:t>x 30</w:t>
      </w:r>
      <w:r w:rsidR="00810B4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517B5B">
        <w:rPr>
          <w:rFonts w:ascii="Times New Roman" w:hAnsi="Times New Roman" w:cs="Times New Roman"/>
          <w:sz w:val="24"/>
          <w:szCs w:val="24"/>
        </w:rPr>
        <w:t xml:space="preserve">. 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="00464AF1">
        <w:rPr>
          <w:rFonts w:ascii="Times New Roman" w:hAnsi="Times New Roman" w:cs="Times New Roman"/>
          <w:sz w:val="24"/>
          <w:szCs w:val="24"/>
        </w:rPr>
        <w:t>tudent</w:t>
      </w:r>
      <w:r w:rsidR="00CC2815">
        <w:rPr>
          <w:rFonts w:ascii="Times New Roman" w:hAnsi="Times New Roman" w:cs="Times New Roman"/>
          <w:sz w:val="24"/>
          <w:szCs w:val="24"/>
        </w:rPr>
        <w:t>s</w:t>
      </w:r>
      <w:r w:rsidRPr="00ED1CF5">
        <w:rPr>
          <w:rFonts w:ascii="Times New Roman" w:hAnsi="Times New Roman" w:cs="Times New Roman"/>
          <w:sz w:val="24"/>
          <w:szCs w:val="24"/>
        </w:rPr>
        <w:t xml:space="preserve"> will have to pay the difference</w:t>
      </w:r>
      <w:r w:rsidR="00CC2815">
        <w:rPr>
          <w:rFonts w:ascii="Times New Roman" w:hAnsi="Times New Roman" w:cs="Times New Roman"/>
          <w:sz w:val="24"/>
          <w:szCs w:val="24"/>
        </w:rPr>
        <w:t xml:space="preserve"> if they choose a </w:t>
      </w:r>
      <w:r w:rsidR="00CC2815">
        <w:rPr>
          <w:rFonts w:ascii="Times New Roman" w:hAnsi="Times New Roman" w:cs="Times New Roman"/>
          <w:sz w:val="24"/>
          <w:szCs w:val="24"/>
        </w:rPr>
        <w:lastRenderedPageBreak/>
        <w:t>different size</w:t>
      </w:r>
      <w:r w:rsidRPr="00ED1C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7529" w:rsidRPr="002B4E34">
        <w:rPr>
          <w:rFonts w:ascii="Times New Roman" w:hAnsi="Times New Roman" w:cs="Times New Roman"/>
          <w:b/>
          <w:bCs/>
          <w:sz w:val="24"/>
          <w:szCs w:val="24"/>
        </w:rPr>
        <w:t xml:space="preserve">For approved posters, students will not 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need to use travel fund award money to cover the cost</w:t>
      </w:r>
      <w:r w:rsidR="009802AE">
        <w:rPr>
          <w:rFonts w:ascii="Times New Roman" w:hAnsi="Times New Roman" w:cs="Times New Roman"/>
          <w:b/>
          <w:bCs/>
          <w:sz w:val="24"/>
          <w:szCs w:val="24"/>
        </w:rPr>
        <w:t xml:space="preserve"> unless the</w:t>
      </w:r>
      <w:r w:rsidR="002F062F">
        <w:rPr>
          <w:rFonts w:ascii="Times New Roman" w:hAnsi="Times New Roman" w:cs="Times New Roman"/>
          <w:b/>
          <w:bCs/>
          <w:sz w:val="24"/>
          <w:szCs w:val="24"/>
        </w:rPr>
        <w:t xml:space="preserve"> poster is larger than 40” x 30”</w:t>
      </w:r>
      <w:r w:rsidR="00EE761C" w:rsidRPr="002B4E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E76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7A5D61" w14:textId="3DF0A2FB" w:rsidR="006E5018" w:rsidRDefault="00082703" w:rsidP="00431E10">
      <w:pPr>
        <w:rPr>
          <w:rFonts w:ascii="Times New Roman" w:hAnsi="Times New Roman" w:cs="Times New Roman"/>
          <w:sz w:val="24"/>
          <w:szCs w:val="24"/>
        </w:rPr>
      </w:pPr>
      <w:r w:rsidRPr="00082703">
        <w:rPr>
          <w:rFonts w:ascii="Times New Roman" w:hAnsi="Times New Roman" w:cs="Times New Roman"/>
          <w:sz w:val="24"/>
          <w:szCs w:val="24"/>
        </w:rPr>
        <w:t>Grant-funded projects requiring Pixel Lab services will NOT be paid for by the College or Department.</w:t>
      </w:r>
      <w:r w:rsidR="005D4522">
        <w:rPr>
          <w:rFonts w:ascii="Times New Roman" w:hAnsi="Times New Roman" w:cs="Times New Roman"/>
          <w:sz w:val="24"/>
          <w:szCs w:val="24"/>
        </w:rPr>
        <w:t xml:space="preserve"> </w:t>
      </w:r>
      <w:r w:rsidR="006E5018" w:rsidRPr="00A6322F">
        <w:rPr>
          <w:rFonts w:ascii="Times New Roman" w:hAnsi="Times New Roman" w:cs="Times New Roman"/>
          <w:sz w:val="24"/>
          <w:szCs w:val="24"/>
        </w:rPr>
        <w:t>A</w:t>
      </w:r>
      <w:r w:rsidR="00431E10">
        <w:rPr>
          <w:rFonts w:ascii="Times New Roman" w:hAnsi="Times New Roman" w:cs="Times New Roman"/>
          <w:sz w:val="24"/>
          <w:szCs w:val="24"/>
        </w:rPr>
        <w:t>ll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other requests</w:t>
      </w:r>
      <w:r w:rsidR="004B36F2">
        <w:rPr>
          <w:rFonts w:ascii="Times New Roman" w:hAnsi="Times New Roman" w:cs="Times New Roman"/>
          <w:sz w:val="24"/>
          <w:szCs w:val="24"/>
        </w:rPr>
        <w:t>, including the need for graphic design work,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 need to be submitted through the “Project Request Form” on the Pixel Lab website</w:t>
      </w:r>
      <w:r w:rsidR="008361B0">
        <w:rPr>
          <w:rFonts w:ascii="Times New Roman" w:hAnsi="Times New Roman" w:cs="Times New Roman"/>
          <w:sz w:val="24"/>
          <w:szCs w:val="24"/>
        </w:rPr>
        <w:t xml:space="preserve"> </w:t>
      </w:r>
      <w:r w:rsidR="008361B0" w:rsidRPr="008361B0">
        <w:rPr>
          <w:rFonts w:ascii="Times New Roman" w:hAnsi="Times New Roman" w:cs="Times New Roman"/>
          <w:sz w:val="24"/>
          <w:szCs w:val="24"/>
        </w:rPr>
        <w:t>[ </w:t>
      </w:r>
      <w:hyperlink r:id="rId11" w:tgtFrame="_blank" w:history="1">
        <w:r w:rsidR="008361B0" w:rsidRPr="008361B0">
          <w:rPr>
            <w:rStyle w:val="Hyperlink"/>
            <w:rFonts w:ascii="Times New Roman" w:hAnsi="Times New Roman" w:cs="Times New Roman"/>
            <w:sz w:val="24"/>
            <w:szCs w:val="24"/>
          </w:rPr>
          <w:t>https://cehs.unl.edu/cehs/pixel-lab-project-request-cehs/</w:t>
        </w:r>
      </w:hyperlink>
      <w:r w:rsidR="008361B0" w:rsidRPr="008361B0">
        <w:rPr>
          <w:rFonts w:ascii="Times New Roman" w:hAnsi="Times New Roman" w:cs="Times New Roman"/>
          <w:sz w:val="24"/>
          <w:szCs w:val="24"/>
          <w:u w:val="single"/>
        </w:rPr>
        <w:t xml:space="preserve"> ]</w:t>
      </w:r>
      <w:r w:rsidR="006E5018" w:rsidRPr="00A6322F">
        <w:rPr>
          <w:rFonts w:ascii="Times New Roman" w:hAnsi="Times New Roman" w:cs="Times New Roman"/>
          <w:sz w:val="24"/>
          <w:szCs w:val="24"/>
        </w:rPr>
        <w:t xml:space="preserve">. </w:t>
      </w:r>
      <w:r w:rsidR="00431E10" w:rsidRPr="00431E10">
        <w:rPr>
          <w:rFonts w:ascii="Times New Roman" w:hAnsi="Times New Roman" w:cs="Times New Roman"/>
          <w:sz w:val="24"/>
          <w:szCs w:val="24"/>
        </w:rPr>
        <w:t>Last minute projects WILL NOT be approved.</w:t>
      </w:r>
      <w:r w:rsidR="00431E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107E4" w14:textId="77777777" w:rsidR="00153003" w:rsidRDefault="0041239B" w:rsidP="630060F3">
      <w:pPr>
        <w:rPr>
          <w:rFonts w:ascii="Times New Roman" w:hAnsi="Times New Roman" w:cs="Times New Roman"/>
          <w:sz w:val="24"/>
          <w:szCs w:val="24"/>
        </w:rPr>
      </w:pPr>
      <w:r w:rsidRPr="0015300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Guidelines for Choosing </w:t>
      </w:r>
      <w:r w:rsidR="005848AF" w:rsidRPr="00153003">
        <w:rPr>
          <w:rFonts w:ascii="Times New Roman" w:hAnsi="Times New Roman" w:cs="Times New Roman"/>
          <w:b/>
          <w:bCs/>
          <w:sz w:val="24"/>
          <w:szCs w:val="24"/>
          <w:u w:val="single"/>
        </w:rPr>
        <w:t>Type(s) of Funding</w:t>
      </w:r>
      <w:r w:rsidR="009D55F2" w:rsidRPr="00153003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9D55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63F780" w14:textId="4BD7B206" w:rsidR="007B7811" w:rsidRDefault="007B7811" w:rsidP="0015300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applying for </w:t>
      </w:r>
      <w:r w:rsidR="002B3431">
        <w:rPr>
          <w:rFonts w:ascii="Times New Roman" w:hAnsi="Times New Roman" w:cs="Times New Roman"/>
          <w:sz w:val="24"/>
          <w:szCs w:val="24"/>
        </w:rPr>
        <w:t xml:space="preserve">funding to support their </w:t>
      </w:r>
      <w:r w:rsidR="002B3431" w:rsidRPr="009448F0">
        <w:rPr>
          <w:rFonts w:ascii="Times New Roman" w:hAnsi="Times New Roman" w:cs="Times New Roman"/>
          <w:b/>
          <w:bCs/>
          <w:sz w:val="24"/>
          <w:szCs w:val="24"/>
        </w:rPr>
        <w:t>dissertation research</w:t>
      </w:r>
      <w:r w:rsidR="002B3431">
        <w:rPr>
          <w:rFonts w:ascii="Times New Roman" w:hAnsi="Times New Roman" w:cs="Times New Roman"/>
          <w:sz w:val="24"/>
          <w:szCs w:val="24"/>
        </w:rPr>
        <w:t xml:space="preserve"> should apply for the </w:t>
      </w:r>
      <w:r w:rsidR="002B3431" w:rsidRPr="006A1079">
        <w:rPr>
          <w:rFonts w:ascii="Times New Roman" w:hAnsi="Times New Roman" w:cs="Times New Roman"/>
          <w:b/>
          <w:bCs/>
          <w:sz w:val="24"/>
          <w:szCs w:val="24"/>
        </w:rPr>
        <w:t>Jeans</w:t>
      </w:r>
      <w:r w:rsidR="005A5BDE" w:rsidRPr="006A1079">
        <w:rPr>
          <w:rFonts w:ascii="Times New Roman" w:hAnsi="Times New Roman" w:cs="Times New Roman"/>
          <w:b/>
          <w:bCs/>
          <w:sz w:val="24"/>
          <w:szCs w:val="24"/>
        </w:rPr>
        <w:t xml:space="preserve"> award</w:t>
      </w:r>
      <w:r w:rsidR="009448F0">
        <w:rPr>
          <w:rFonts w:ascii="Times New Roman" w:hAnsi="Times New Roman" w:cs="Times New Roman"/>
          <w:b/>
          <w:bCs/>
          <w:sz w:val="24"/>
          <w:szCs w:val="24"/>
        </w:rPr>
        <w:t xml:space="preserve"> only</w:t>
      </w:r>
      <w:r w:rsidR="005A5BDE">
        <w:rPr>
          <w:rFonts w:ascii="Times New Roman" w:hAnsi="Times New Roman" w:cs="Times New Roman"/>
          <w:sz w:val="24"/>
          <w:szCs w:val="24"/>
        </w:rPr>
        <w:t>.</w:t>
      </w:r>
    </w:p>
    <w:p w14:paraId="58D0DD45" w14:textId="4517C5F5" w:rsidR="006044CA" w:rsidRDefault="00AB09D2" w:rsidP="0015300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53003">
        <w:rPr>
          <w:rFonts w:ascii="Times New Roman" w:hAnsi="Times New Roman" w:cs="Times New Roman"/>
          <w:sz w:val="24"/>
          <w:szCs w:val="24"/>
        </w:rPr>
        <w:t xml:space="preserve">If </w:t>
      </w:r>
      <w:r w:rsidR="0098743D">
        <w:rPr>
          <w:rFonts w:ascii="Times New Roman" w:hAnsi="Times New Roman" w:cs="Times New Roman"/>
          <w:sz w:val="24"/>
          <w:szCs w:val="24"/>
        </w:rPr>
        <w:t>the total amount requested</w:t>
      </w:r>
      <w:r w:rsidRPr="00153003">
        <w:rPr>
          <w:rFonts w:ascii="Times New Roman" w:hAnsi="Times New Roman" w:cs="Times New Roman"/>
          <w:sz w:val="24"/>
          <w:szCs w:val="24"/>
        </w:rPr>
        <w:t xml:space="preserve"> is for </w:t>
      </w:r>
      <w:r w:rsidRPr="006A1079">
        <w:rPr>
          <w:rFonts w:ascii="Times New Roman" w:hAnsi="Times New Roman" w:cs="Times New Roman"/>
          <w:b/>
          <w:bCs/>
          <w:sz w:val="24"/>
          <w:szCs w:val="24"/>
        </w:rPr>
        <w:t xml:space="preserve">less than </w:t>
      </w:r>
      <w:r w:rsidR="005848AF" w:rsidRPr="006A1079">
        <w:rPr>
          <w:rFonts w:ascii="Times New Roman" w:hAnsi="Times New Roman" w:cs="Times New Roman"/>
          <w:b/>
          <w:bCs/>
          <w:sz w:val="24"/>
          <w:szCs w:val="24"/>
        </w:rPr>
        <w:t>$250</w:t>
      </w:r>
      <w:r w:rsidR="005848AF" w:rsidRPr="00153003">
        <w:rPr>
          <w:rFonts w:ascii="Times New Roman" w:hAnsi="Times New Roman" w:cs="Times New Roman"/>
          <w:sz w:val="24"/>
          <w:szCs w:val="24"/>
        </w:rPr>
        <w:t xml:space="preserve">, students should apply for </w:t>
      </w:r>
      <w:r w:rsidR="005848AF" w:rsidRPr="006A1079">
        <w:rPr>
          <w:rFonts w:ascii="Times New Roman" w:hAnsi="Times New Roman" w:cs="Times New Roman"/>
          <w:b/>
          <w:bCs/>
          <w:sz w:val="24"/>
          <w:szCs w:val="24"/>
        </w:rPr>
        <w:t>Jeans funds</w:t>
      </w:r>
      <w:r w:rsidR="005848AF" w:rsidRPr="00153003">
        <w:rPr>
          <w:rFonts w:ascii="Times New Roman" w:hAnsi="Times New Roman" w:cs="Times New Roman"/>
          <w:sz w:val="24"/>
          <w:szCs w:val="24"/>
        </w:rPr>
        <w:t xml:space="preserve"> </w:t>
      </w:r>
      <w:r w:rsidR="005848AF" w:rsidRPr="007002F4">
        <w:rPr>
          <w:rFonts w:ascii="Times New Roman" w:hAnsi="Times New Roman" w:cs="Times New Roman"/>
          <w:b/>
          <w:bCs/>
          <w:sz w:val="24"/>
          <w:szCs w:val="24"/>
        </w:rPr>
        <w:t>only</w:t>
      </w:r>
      <w:r w:rsidR="005848AF" w:rsidRPr="00153003">
        <w:rPr>
          <w:rFonts w:ascii="Times New Roman" w:hAnsi="Times New Roman" w:cs="Times New Roman"/>
          <w:sz w:val="24"/>
          <w:szCs w:val="24"/>
        </w:rPr>
        <w:t>, as this will allow them to</w:t>
      </w:r>
      <w:r w:rsidR="00153003" w:rsidRPr="00153003">
        <w:rPr>
          <w:rFonts w:ascii="Times New Roman" w:hAnsi="Times New Roman" w:cs="Times New Roman"/>
          <w:sz w:val="24"/>
          <w:szCs w:val="24"/>
        </w:rPr>
        <w:t xml:space="preserve"> apply for </w:t>
      </w:r>
      <w:r w:rsidR="00EA6B30">
        <w:rPr>
          <w:rFonts w:ascii="Times New Roman" w:hAnsi="Times New Roman" w:cs="Times New Roman"/>
          <w:sz w:val="24"/>
          <w:szCs w:val="24"/>
        </w:rPr>
        <w:t xml:space="preserve">Nebraska </w:t>
      </w:r>
      <w:r w:rsidR="00153003" w:rsidRPr="00153003">
        <w:rPr>
          <w:rFonts w:ascii="Times New Roman" w:hAnsi="Times New Roman" w:cs="Times New Roman"/>
          <w:sz w:val="24"/>
          <w:szCs w:val="24"/>
        </w:rPr>
        <w:t>state funds</w:t>
      </w:r>
      <w:r w:rsidR="007002F4">
        <w:rPr>
          <w:rFonts w:ascii="Times New Roman" w:hAnsi="Times New Roman" w:cs="Times New Roman"/>
          <w:sz w:val="24"/>
          <w:szCs w:val="24"/>
        </w:rPr>
        <w:t xml:space="preserve"> </w:t>
      </w:r>
      <w:r w:rsidR="007002F4" w:rsidRPr="00153003">
        <w:rPr>
          <w:rFonts w:ascii="Times New Roman" w:hAnsi="Times New Roman" w:cs="Times New Roman"/>
          <w:sz w:val="24"/>
          <w:szCs w:val="24"/>
        </w:rPr>
        <w:t>at a later date</w:t>
      </w:r>
      <w:r w:rsidR="00153003" w:rsidRPr="00153003">
        <w:rPr>
          <w:rFonts w:ascii="Times New Roman" w:hAnsi="Times New Roman" w:cs="Times New Roman"/>
          <w:sz w:val="24"/>
          <w:szCs w:val="24"/>
        </w:rPr>
        <w:t>.</w:t>
      </w:r>
    </w:p>
    <w:p w14:paraId="5D039BDE" w14:textId="30500DDD" w:rsidR="00AC7760" w:rsidRPr="00CC6ABA" w:rsidRDefault="004B0CBE" w:rsidP="00CC6AB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total amount requested </w:t>
      </w:r>
      <w:r w:rsidRPr="006A1079">
        <w:rPr>
          <w:rFonts w:ascii="Times New Roman" w:hAnsi="Times New Roman" w:cs="Times New Roman"/>
          <w:b/>
          <w:bCs/>
          <w:sz w:val="24"/>
          <w:szCs w:val="24"/>
        </w:rPr>
        <w:t>exceeds $</w:t>
      </w:r>
      <w:r w:rsidR="0003438A" w:rsidRPr="006A1079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6A1079">
        <w:rPr>
          <w:rFonts w:ascii="Times New Roman" w:hAnsi="Times New Roman" w:cs="Times New Roman"/>
          <w:b/>
          <w:bCs/>
          <w:sz w:val="24"/>
          <w:szCs w:val="24"/>
        </w:rPr>
        <w:t>50</w:t>
      </w:r>
      <w:r w:rsidR="0054723C">
        <w:rPr>
          <w:rFonts w:ascii="Times New Roman" w:hAnsi="Times New Roman" w:cs="Times New Roman"/>
          <w:sz w:val="24"/>
          <w:szCs w:val="24"/>
        </w:rPr>
        <w:t xml:space="preserve">, students should </w:t>
      </w:r>
      <w:r w:rsidR="00D148DB">
        <w:rPr>
          <w:rFonts w:ascii="Times New Roman" w:hAnsi="Times New Roman" w:cs="Times New Roman"/>
          <w:sz w:val="24"/>
          <w:szCs w:val="24"/>
        </w:rPr>
        <w:t xml:space="preserve">request </w:t>
      </w:r>
      <w:r w:rsidR="000E69E2">
        <w:rPr>
          <w:rFonts w:ascii="Times New Roman" w:hAnsi="Times New Roman" w:cs="Times New Roman"/>
          <w:sz w:val="24"/>
          <w:szCs w:val="24"/>
        </w:rPr>
        <w:t xml:space="preserve">funds from </w:t>
      </w:r>
      <w:r w:rsidR="000E69E2" w:rsidRPr="006A1079">
        <w:rPr>
          <w:rFonts w:ascii="Times New Roman" w:hAnsi="Times New Roman" w:cs="Times New Roman"/>
          <w:b/>
          <w:bCs/>
          <w:sz w:val="24"/>
          <w:szCs w:val="24"/>
        </w:rPr>
        <w:t>both sources</w:t>
      </w:r>
      <w:r w:rsidR="000E69E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35BFFE" w14:textId="77777777" w:rsidR="00CC6ABA" w:rsidRDefault="00CC6ABA">
      <w:pPr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br w:type="page"/>
      </w:r>
    </w:p>
    <w:p w14:paraId="09CCB22B" w14:textId="412F1B43" w:rsidR="007367D7" w:rsidRPr="007367D7" w:rsidRDefault="007367D7" w:rsidP="630060F3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630060F3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lastRenderedPageBreak/>
        <w:t>Application for Funding</w:t>
      </w:r>
    </w:p>
    <w:p w14:paraId="1602DA5B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our Name: </w:t>
      </w:r>
      <w:r>
        <w:rPr>
          <w:rStyle w:val="eop"/>
        </w:rPr>
        <w:t> </w:t>
      </w:r>
    </w:p>
    <w:p w14:paraId="016AE78A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Program: </w:t>
      </w:r>
      <w:r>
        <w:rPr>
          <w:rStyle w:val="eop"/>
        </w:rPr>
        <w:t> </w:t>
      </w:r>
    </w:p>
    <w:p w14:paraId="5ABFF593" w14:textId="77777777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Year in Program: </w:t>
      </w:r>
      <w:r>
        <w:rPr>
          <w:rStyle w:val="eop"/>
        </w:rPr>
        <w:t> </w:t>
      </w:r>
    </w:p>
    <w:p w14:paraId="7A74B40D" w14:textId="77777777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Degree Sought</w:t>
      </w:r>
      <w:r w:rsidR="00287383">
        <w:rPr>
          <w:rStyle w:val="normaltextrun"/>
        </w:rPr>
        <w:t>:</w:t>
      </w:r>
    </w:p>
    <w:p w14:paraId="24242EC9" w14:textId="6BDB71B1" w:rsidR="00287383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Advisor:</w:t>
      </w:r>
      <w:r w:rsidR="00287383">
        <w:rPr>
          <w:rStyle w:val="normaltextrun"/>
        </w:rPr>
        <w:t> </w:t>
      </w:r>
      <w:r w:rsidR="00287383">
        <w:rPr>
          <w:rStyle w:val="eop"/>
        </w:rPr>
        <w:t> </w:t>
      </w:r>
    </w:p>
    <w:p w14:paraId="5CA59573" w14:textId="57634A3F" w:rsidR="00F40D21" w:rsidRDefault="00F40D21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F3AB632" w14:textId="058D23EE" w:rsidR="00EC68D1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</w:t>
      </w:r>
      <w:r w:rsidR="00F40D21">
        <w:rPr>
          <w:rStyle w:val="eop"/>
        </w:rPr>
        <w:t xml:space="preserve">hich fund(s) </w:t>
      </w:r>
      <w:r>
        <w:rPr>
          <w:rStyle w:val="eop"/>
        </w:rPr>
        <w:t>is/are you</w:t>
      </w:r>
      <w:r w:rsidR="00170FD5">
        <w:rPr>
          <w:rStyle w:val="eop"/>
        </w:rPr>
        <w:t xml:space="preserve"> requesting</w:t>
      </w:r>
      <w:r w:rsidR="009B75FE">
        <w:rPr>
          <w:rStyle w:val="eop"/>
        </w:rPr>
        <w:t>?</w:t>
      </w:r>
    </w:p>
    <w:p w14:paraId="124C10A5" w14:textId="77777777" w:rsidR="00F9081F" w:rsidRDefault="00F9081F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6B57911" w14:textId="736B2BD5" w:rsidR="00F9081F" w:rsidRDefault="000D5B7B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Will you</w:t>
      </w:r>
      <w:r w:rsidR="00F9081F">
        <w:rPr>
          <w:rStyle w:val="eop"/>
        </w:rPr>
        <w:t xml:space="preserve"> need for the department to have a poster printed through the Pixel lab</w:t>
      </w:r>
      <w:r>
        <w:rPr>
          <w:rStyle w:val="eop"/>
        </w:rPr>
        <w:t>?</w:t>
      </w:r>
      <w:r w:rsidR="00F9081F">
        <w:rPr>
          <w:rStyle w:val="eop"/>
        </w:rPr>
        <w:t xml:space="preserve"> </w:t>
      </w:r>
    </w:p>
    <w:p w14:paraId="6E7BEAA2" w14:textId="2B5A03D8" w:rsidR="00287383" w:rsidRDefault="00287383" w:rsidP="0028738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7522D5E" w14:textId="574A95D6" w:rsidR="000E34A0" w:rsidRPr="000E34A0" w:rsidRDefault="00A94426" w:rsidP="0028738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  <w:u w:val="single"/>
        </w:rPr>
      </w:pPr>
      <w:r>
        <w:rPr>
          <w:rStyle w:val="eop"/>
          <w:b/>
          <w:bCs/>
          <w:u w:val="single"/>
        </w:rPr>
        <w:t xml:space="preserve">Travel Funds for </w:t>
      </w:r>
      <w:r w:rsidR="00CB694F">
        <w:rPr>
          <w:rStyle w:val="eop"/>
          <w:b/>
          <w:bCs/>
          <w:u w:val="single"/>
        </w:rPr>
        <w:t>Conference</w:t>
      </w:r>
      <w:r w:rsidR="000E34A0" w:rsidRPr="000E34A0">
        <w:rPr>
          <w:rStyle w:val="eop"/>
          <w:b/>
          <w:bCs/>
          <w:u w:val="single"/>
        </w:rPr>
        <w:t xml:space="preserve"> Presentations:</w:t>
      </w:r>
    </w:p>
    <w:p w14:paraId="6BE46CC1" w14:textId="3B412D71" w:rsidR="008A6674" w:rsidRDefault="008A6674" w:rsidP="000E516F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vide the full citation for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B80EC6C" w14:textId="77777777" w:rsidR="007241CE" w:rsidRDefault="007241CE" w:rsidP="007241C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02EB378F" w14:textId="565DD94C" w:rsidR="008A6674" w:rsidRDefault="008A6674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29FF3E0E" w14:textId="41175FBF" w:rsidR="008A6674" w:rsidRDefault="008A6674" w:rsidP="0028738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Provide the abstract of the accepted presentation</w:t>
      </w:r>
      <w:r w:rsidR="00A94426">
        <w:rPr>
          <w:rStyle w:val="normaltextrun"/>
        </w:rPr>
        <w:t xml:space="preserve"> on the next line</w:t>
      </w:r>
      <w:r>
        <w:rPr>
          <w:rStyle w:val="normaltextrun"/>
        </w:rPr>
        <w:t>:</w:t>
      </w:r>
    </w:p>
    <w:p w14:paraId="7CA695FF" w14:textId="77777777" w:rsidR="00DF4FA7" w:rsidRDefault="00DF4FA7" w:rsidP="00DF4FA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3656B9AB" w14:textId="4E317309" w:rsidR="007367D7" w:rsidRDefault="007367D7" w:rsidP="19478D7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</w:p>
    <w:p w14:paraId="5A8E7A60" w14:textId="4038A115" w:rsidR="008A6674" w:rsidRDefault="008A6674" w:rsidP="630060F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387EF9">
        <w:rPr>
          <w:rStyle w:val="normaltextrun"/>
        </w:rPr>
        <w:t>Provide the following information regarding the</w:t>
      </w:r>
      <w:r w:rsidR="007367D7" w:rsidRPr="00387EF9">
        <w:rPr>
          <w:rStyle w:val="normaltextrun"/>
        </w:rPr>
        <w:t xml:space="preserve"> estimated</w:t>
      </w:r>
      <w:r w:rsidRPr="00387EF9">
        <w:rPr>
          <w:rStyle w:val="normaltextrun"/>
        </w:rPr>
        <w:t xml:space="preserve"> costs </w:t>
      </w:r>
      <w:r w:rsidR="007367D7" w:rsidRPr="00387EF9">
        <w:rPr>
          <w:rStyle w:val="normaltextrun"/>
        </w:rPr>
        <w:t>of</w:t>
      </w:r>
      <w:r w:rsidRPr="00387EF9">
        <w:rPr>
          <w:rStyle w:val="normaltextrun"/>
        </w:rPr>
        <w:t xml:space="preserve"> your presentation:</w:t>
      </w:r>
    </w:p>
    <w:p w14:paraId="45FB0818" w14:textId="77777777" w:rsidR="007367D7" w:rsidRPr="007367D7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sz w:val="12"/>
          <w:szCs w:val="12"/>
        </w:rPr>
      </w:pPr>
    </w:p>
    <w:p w14:paraId="022DFB67" w14:textId="501F7B91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Registration Fees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7B3EB199" w14:textId="79E1379D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Airfare/Travel: </w:t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028D4C30" w14:textId="07C6C73F" w:rsidR="008A6674" w:rsidRDefault="008A6674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>
        <w:rPr>
          <w:rStyle w:val="normaltextrun"/>
        </w:rPr>
        <w:t xml:space="preserve">Lodging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>
        <w:rPr>
          <w:rStyle w:val="normaltextrun"/>
        </w:rPr>
        <w:t>$</w:t>
      </w:r>
    </w:p>
    <w:p w14:paraId="32757DA0" w14:textId="1256BF8C" w:rsidR="007367D7" w:rsidRPr="005A465F" w:rsidRDefault="007367D7" w:rsidP="007367D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u w:val="single"/>
        </w:rPr>
      </w:pPr>
      <w:r>
        <w:rPr>
          <w:rStyle w:val="normaltextrun"/>
        </w:rPr>
        <w:t xml:space="preserve">Meals: </w:t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="005A465F">
        <w:rPr>
          <w:rStyle w:val="normaltextrun"/>
        </w:rPr>
        <w:tab/>
      </w:r>
      <w:r w:rsidRPr="005A465F">
        <w:rPr>
          <w:rStyle w:val="normaltextrun"/>
          <w:u w:val="single"/>
        </w:rPr>
        <w:t>$</w:t>
      </w:r>
    </w:p>
    <w:p w14:paraId="6CB0CA16" w14:textId="2FC79AA1" w:rsidR="00287383" w:rsidRDefault="007367D7" w:rsidP="630060F3">
      <w:pPr>
        <w:pStyle w:val="paragraph"/>
        <w:spacing w:before="0" w:beforeAutospacing="0" w:after="0" w:afterAutospacing="0"/>
        <w:ind w:firstLine="720"/>
        <w:textAlignment w:val="baseline"/>
        <w:rPr>
          <w:shd w:val="clear" w:color="auto" w:fill="FFFFFF"/>
        </w:rPr>
      </w:pPr>
      <w:r w:rsidRPr="00387EF9">
        <w:rPr>
          <w:rStyle w:val="normaltextrun"/>
          <w:b/>
          <w:bCs/>
        </w:rPr>
        <w:t xml:space="preserve">Total: </w:t>
      </w:r>
      <w:r>
        <w:tab/>
      </w:r>
      <w:r>
        <w:tab/>
      </w:r>
      <w:r>
        <w:tab/>
      </w:r>
      <w:r w:rsidRPr="00387EF9">
        <w:rPr>
          <w:rStyle w:val="normaltextrun"/>
          <w:b/>
          <w:bCs/>
        </w:rPr>
        <w:t>$</w:t>
      </w:r>
    </w:p>
    <w:p w14:paraId="4BFE54FB" w14:textId="09EA608E" w:rsidR="630060F3" w:rsidRDefault="630060F3" w:rsidP="630060F3">
      <w:pPr>
        <w:pStyle w:val="paragraph"/>
        <w:spacing w:before="0" w:beforeAutospacing="0" w:after="0" w:afterAutospacing="0"/>
        <w:ind w:firstLine="720"/>
        <w:rPr>
          <w:rStyle w:val="normaltextrun"/>
          <w:b/>
          <w:bCs/>
        </w:rPr>
      </w:pPr>
    </w:p>
    <w:p w14:paraId="5BDBAE4C" w14:textId="77777777" w:rsidR="00A94426" w:rsidRDefault="3FA4B114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00387EF9">
        <w:rPr>
          <w:rStyle w:val="normaltextrun"/>
        </w:rPr>
        <w:t xml:space="preserve">Do you have funding from any other sources? </w:t>
      </w:r>
    </w:p>
    <w:p w14:paraId="3B20987B" w14:textId="38C0E9F2" w:rsidR="3FA4B114" w:rsidRDefault="3FA4B114" w:rsidP="00A94426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  <w:r w:rsidRPr="00387EF9">
        <w:rPr>
          <w:rStyle w:val="normaltextrun"/>
        </w:rPr>
        <w:t xml:space="preserve">Please describe: </w:t>
      </w:r>
    </w:p>
    <w:p w14:paraId="73A832E8" w14:textId="658325F7" w:rsidR="00387EF9" w:rsidRDefault="00387EF9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</w:p>
    <w:p w14:paraId="1CE9A0D8" w14:textId="33C35726" w:rsidR="000E34A0" w:rsidRPr="000E34A0" w:rsidRDefault="000E34A0" w:rsidP="000E34A0">
      <w:pPr>
        <w:pStyle w:val="paragraph"/>
        <w:spacing w:before="0" w:beforeAutospacing="0" w:after="0" w:afterAutospacing="0"/>
        <w:jc w:val="both"/>
        <w:rPr>
          <w:b/>
          <w:bCs/>
          <w:u w:val="single"/>
        </w:rPr>
      </w:pPr>
      <w:r w:rsidRPr="000E34A0">
        <w:rPr>
          <w:b/>
          <w:bCs/>
          <w:u w:val="single"/>
        </w:rPr>
        <w:t>Dissertations:</w:t>
      </w:r>
    </w:p>
    <w:p w14:paraId="3E6BE04C" w14:textId="128F4228" w:rsidR="002B61AC" w:rsidRDefault="002B61AC" w:rsidP="000E34A0">
      <w:pPr>
        <w:pStyle w:val="paragraph"/>
        <w:spacing w:before="0" w:beforeAutospacing="0" w:after="0" w:afterAutospacing="0"/>
        <w:jc w:val="both"/>
      </w:pPr>
      <w:r w:rsidRPr="002B61AC">
        <w:t xml:space="preserve">Provide a working title for your dissertation if you are applying for dissertation funds: </w:t>
      </w:r>
    </w:p>
    <w:p w14:paraId="2464BDDC" w14:textId="2FB9E074" w:rsidR="00015FDE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08E494DD" w14:textId="77777777" w:rsidR="00015FDE" w:rsidRPr="002B61AC" w:rsidRDefault="00015FDE" w:rsidP="00015FDE">
      <w:pPr>
        <w:pStyle w:val="paragraph"/>
        <w:spacing w:before="0" w:beforeAutospacing="0" w:after="0" w:afterAutospacing="0"/>
        <w:ind w:left="720"/>
        <w:jc w:val="both"/>
      </w:pPr>
    </w:p>
    <w:p w14:paraId="57BE31A1" w14:textId="442FAA24" w:rsidR="719E1E15" w:rsidRDefault="719E1E15" w:rsidP="00387EF9">
      <w:pPr>
        <w:pStyle w:val="paragraph"/>
        <w:spacing w:before="0" w:beforeAutospacing="0" w:after="0" w:afterAutospacing="0"/>
        <w:jc w:val="both"/>
        <w:rPr>
          <w:rStyle w:val="normaltextrun"/>
        </w:rPr>
      </w:pPr>
      <w:r w:rsidRPr="00387EF9">
        <w:rPr>
          <w:rStyle w:val="normaltextrun"/>
        </w:rPr>
        <w:t xml:space="preserve">If applying for dissertation funding, provide a </w:t>
      </w:r>
      <w:r w:rsidR="034C7B3A" w:rsidRPr="00387EF9">
        <w:rPr>
          <w:rStyle w:val="normaltextrun"/>
        </w:rPr>
        <w:t xml:space="preserve">budget and </w:t>
      </w:r>
      <w:r w:rsidRPr="00387EF9">
        <w:rPr>
          <w:rStyle w:val="normaltextrun"/>
        </w:rPr>
        <w:t xml:space="preserve">brief narrative outlining why funding is necessary </w:t>
      </w:r>
      <w:r w:rsidR="6365FDDA" w:rsidRPr="00387EF9">
        <w:rPr>
          <w:rStyle w:val="normaltextrun"/>
        </w:rPr>
        <w:t>for</w:t>
      </w:r>
      <w:r w:rsidRPr="00387EF9">
        <w:rPr>
          <w:rStyle w:val="normaltextrun"/>
        </w:rPr>
        <w:t xml:space="preserve"> your project</w:t>
      </w:r>
      <w:r w:rsidR="076689E9" w:rsidRPr="00387EF9">
        <w:rPr>
          <w:rStyle w:val="normaltextrun"/>
        </w:rPr>
        <w:t>:</w:t>
      </w:r>
    </w:p>
    <w:p w14:paraId="739F0855" w14:textId="77777777" w:rsidR="00015FDE" w:rsidRDefault="00015FDE" w:rsidP="00015FDE">
      <w:pPr>
        <w:pStyle w:val="paragraph"/>
        <w:spacing w:before="0" w:beforeAutospacing="0" w:after="0" w:afterAutospacing="0"/>
        <w:ind w:left="720"/>
        <w:jc w:val="both"/>
        <w:rPr>
          <w:rStyle w:val="normaltextrun"/>
        </w:rPr>
      </w:pPr>
    </w:p>
    <w:sectPr w:rsidR="00015FDE" w:rsidSect="00A90574"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D79DA" w14:textId="77777777" w:rsidR="004A31AB" w:rsidRDefault="004A31AB">
      <w:pPr>
        <w:spacing w:after="0" w:line="240" w:lineRule="auto"/>
      </w:pPr>
      <w:r>
        <w:separator/>
      </w:r>
    </w:p>
  </w:endnote>
  <w:endnote w:type="continuationSeparator" w:id="0">
    <w:p w14:paraId="3BC1C290" w14:textId="77777777" w:rsidR="004A31AB" w:rsidRDefault="004A31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387EF9" w14:paraId="77F4DE30" w14:textId="77777777" w:rsidTr="00387EF9">
      <w:tc>
        <w:tcPr>
          <w:tcW w:w="3120" w:type="dxa"/>
        </w:tcPr>
        <w:p w14:paraId="2E56E4AB" w14:textId="3AB32BC6" w:rsidR="00387EF9" w:rsidRDefault="00387EF9" w:rsidP="00387EF9">
          <w:pPr>
            <w:pStyle w:val="Header"/>
            <w:ind w:left="-115"/>
          </w:pPr>
        </w:p>
      </w:tc>
      <w:tc>
        <w:tcPr>
          <w:tcW w:w="3120" w:type="dxa"/>
        </w:tcPr>
        <w:p w14:paraId="4660A6B6" w14:textId="708C9522" w:rsidR="00387EF9" w:rsidRDefault="00387EF9" w:rsidP="00387EF9">
          <w:pPr>
            <w:pStyle w:val="Header"/>
            <w:jc w:val="center"/>
          </w:pPr>
        </w:p>
      </w:tc>
      <w:tc>
        <w:tcPr>
          <w:tcW w:w="3120" w:type="dxa"/>
        </w:tcPr>
        <w:p w14:paraId="0DAD28CA" w14:textId="4366D6AE" w:rsidR="00387EF9" w:rsidRDefault="00387EF9" w:rsidP="00387EF9">
          <w:pPr>
            <w:pStyle w:val="Header"/>
            <w:ind w:right="-115"/>
            <w:jc w:val="right"/>
          </w:pPr>
        </w:p>
      </w:tc>
    </w:tr>
  </w:tbl>
  <w:p w14:paraId="594036CC" w14:textId="6B64149C" w:rsidR="00387EF9" w:rsidRDefault="00387EF9" w:rsidP="00387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F36A9" w14:textId="77777777" w:rsidR="004A31AB" w:rsidRDefault="004A31AB">
      <w:pPr>
        <w:spacing w:after="0" w:line="240" w:lineRule="auto"/>
      </w:pPr>
      <w:r>
        <w:separator/>
      </w:r>
    </w:p>
  </w:footnote>
  <w:footnote w:type="continuationSeparator" w:id="0">
    <w:p w14:paraId="5577CA97" w14:textId="77777777" w:rsidR="004A31AB" w:rsidRDefault="004A31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386AF" w14:textId="77777777" w:rsidR="00950B21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 xml:space="preserve">Educational Psychology </w:t>
    </w:r>
    <w:r w:rsidR="00950B21">
      <w:rPr>
        <w:rFonts w:asciiTheme="majorBidi" w:hAnsiTheme="majorBidi" w:cstheme="majorBidi"/>
        <w:b/>
        <w:bCs/>
        <w:sz w:val="24"/>
        <w:szCs w:val="24"/>
      </w:rPr>
      <w:t xml:space="preserve">Dissertation and </w:t>
    </w:r>
  </w:p>
  <w:p w14:paraId="3E16E53D" w14:textId="37D51501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Student Travel Funds Application</w:t>
    </w:r>
  </w:p>
  <w:p w14:paraId="016A06A5" w14:textId="41DFD5C9" w:rsidR="00A90574" w:rsidRPr="00A90574" w:rsidRDefault="00A90574" w:rsidP="00A90574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 w:rsidRPr="00A90574">
      <w:rPr>
        <w:rFonts w:asciiTheme="majorBidi" w:hAnsiTheme="majorBidi" w:cstheme="majorBidi"/>
        <w:b/>
        <w:bCs/>
        <w:sz w:val="24"/>
        <w:szCs w:val="24"/>
      </w:rPr>
      <w:t>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47F76"/>
    <w:multiLevelType w:val="hybridMultilevel"/>
    <w:tmpl w:val="2FD0B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67C1B"/>
    <w:multiLevelType w:val="hybridMultilevel"/>
    <w:tmpl w:val="C220E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F04A6"/>
    <w:multiLevelType w:val="multilevel"/>
    <w:tmpl w:val="E5AA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6042226">
    <w:abstractNumId w:val="2"/>
  </w:num>
  <w:num w:numId="2" w16cid:durableId="16149396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7386488">
    <w:abstractNumId w:val="0"/>
  </w:num>
  <w:num w:numId="4" w16cid:durableId="21434230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tLQwMjQwNTQ2NDFX0lEKTi0uzszPAykwqgUAd12rWiwAAAA="/>
  </w:docVars>
  <w:rsids>
    <w:rsidRoot w:val="00287383"/>
    <w:rsid w:val="0000148E"/>
    <w:rsid w:val="00002668"/>
    <w:rsid w:val="00010FFB"/>
    <w:rsid w:val="000138A3"/>
    <w:rsid w:val="00015FDE"/>
    <w:rsid w:val="00020C44"/>
    <w:rsid w:val="00021E66"/>
    <w:rsid w:val="0002294C"/>
    <w:rsid w:val="0003438A"/>
    <w:rsid w:val="00041F14"/>
    <w:rsid w:val="0004214B"/>
    <w:rsid w:val="000533FF"/>
    <w:rsid w:val="000600C5"/>
    <w:rsid w:val="00071AD8"/>
    <w:rsid w:val="000769D5"/>
    <w:rsid w:val="00081928"/>
    <w:rsid w:val="00082703"/>
    <w:rsid w:val="00096D96"/>
    <w:rsid w:val="000A526C"/>
    <w:rsid w:val="000B6181"/>
    <w:rsid w:val="000C5943"/>
    <w:rsid w:val="000D3B20"/>
    <w:rsid w:val="000D5B7B"/>
    <w:rsid w:val="000E34A0"/>
    <w:rsid w:val="000E516F"/>
    <w:rsid w:val="000E69E2"/>
    <w:rsid w:val="00101F58"/>
    <w:rsid w:val="0011283B"/>
    <w:rsid w:val="00125B60"/>
    <w:rsid w:val="001345E9"/>
    <w:rsid w:val="00136366"/>
    <w:rsid w:val="00137B29"/>
    <w:rsid w:val="00147715"/>
    <w:rsid w:val="00153003"/>
    <w:rsid w:val="00165783"/>
    <w:rsid w:val="00170FD5"/>
    <w:rsid w:val="00171146"/>
    <w:rsid w:val="00183EFD"/>
    <w:rsid w:val="00187065"/>
    <w:rsid w:val="0019098B"/>
    <w:rsid w:val="00194E70"/>
    <w:rsid w:val="001A24FB"/>
    <w:rsid w:val="001A25C6"/>
    <w:rsid w:val="001B1358"/>
    <w:rsid w:val="001C5D87"/>
    <w:rsid w:val="001E3147"/>
    <w:rsid w:val="001E5397"/>
    <w:rsid w:val="00200122"/>
    <w:rsid w:val="0020061B"/>
    <w:rsid w:val="00202718"/>
    <w:rsid w:val="00214850"/>
    <w:rsid w:val="00214913"/>
    <w:rsid w:val="002204CF"/>
    <w:rsid w:val="0023087C"/>
    <w:rsid w:val="0023657E"/>
    <w:rsid w:val="00242C81"/>
    <w:rsid w:val="00242E20"/>
    <w:rsid w:val="002573A2"/>
    <w:rsid w:val="00273277"/>
    <w:rsid w:val="00274774"/>
    <w:rsid w:val="00276154"/>
    <w:rsid w:val="00276CAC"/>
    <w:rsid w:val="00286804"/>
    <w:rsid w:val="00287383"/>
    <w:rsid w:val="002A482B"/>
    <w:rsid w:val="002A66D8"/>
    <w:rsid w:val="002B3431"/>
    <w:rsid w:val="002B4E34"/>
    <w:rsid w:val="002B61AC"/>
    <w:rsid w:val="002C6ACA"/>
    <w:rsid w:val="002C7FA8"/>
    <w:rsid w:val="002D6263"/>
    <w:rsid w:val="002D6715"/>
    <w:rsid w:val="002D75B4"/>
    <w:rsid w:val="002E034B"/>
    <w:rsid w:val="002E1DB4"/>
    <w:rsid w:val="002E7E3D"/>
    <w:rsid w:val="002F062F"/>
    <w:rsid w:val="002F56A0"/>
    <w:rsid w:val="0032769A"/>
    <w:rsid w:val="003427BD"/>
    <w:rsid w:val="00351A04"/>
    <w:rsid w:val="003538D5"/>
    <w:rsid w:val="00356092"/>
    <w:rsid w:val="00362338"/>
    <w:rsid w:val="0036326A"/>
    <w:rsid w:val="003762BB"/>
    <w:rsid w:val="00376850"/>
    <w:rsid w:val="00387AE0"/>
    <w:rsid w:val="00387EF9"/>
    <w:rsid w:val="003A061E"/>
    <w:rsid w:val="003A238F"/>
    <w:rsid w:val="003B291D"/>
    <w:rsid w:val="003C532B"/>
    <w:rsid w:val="003C5618"/>
    <w:rsid w:val="003C6936"/>
    <w:rsid w:val="003D2C4D"/>
    <w:rsid w:val="003D562B"/>
    <w:rsid w:val="003E47F6"/>
    <w:rsid w:val="003E5522"/>
    <w:rsid w:val="003F0479"/>
    <w:rsid w:val="003F3A30"/>
    <w:rsid w:val="00411970"/>
    <w:rsid w:val="0041239B"/>
    <w:rsid w:val="00416DE2"/>
    <w:rsid w:val="004172B4"/>
    <w:rsid w:val="004267F2"/>
    <w:rsid w:val="00427837"/>
    <w:rsid w:val="00431E10"/>
    <w:rsid w:val="004360B5"/>
    <w:rsid w:val="00436762"/>
    <w:rsid w:val="00436D9B"/>
    <w:rsid w:val="00443358"/>
    <w:rsid w:val="00444F4E"/>
    <w:rsid w:val="00444FD5"/>
    <w:rsid w:val="00464AF1"/>
    <w:rsid w:val="0048025E"/>
    <w:rsid w:val="004819DB"/>
    <w:rsid w:val="004A31AB"/>
    <w:rsid w:val="004A4165"/>
    <w:rsid w:val="004B0CBE"/>
    <w:rsid w:val="004B344A"/>
    <w:rsid w:val="004B36F2"/>
    <w:rsid w:val="004C33DC"/>
    <w:rsid w:val="004C4BFD"/>
    <w:rsid w:val="004C748F"/>
    <w:rsid w:val="004C7A3D"/>
    <w:rsid w:val="004D109A"/>
    <w:rsid w:val="004D1CA0"/>
    <w:rsid w:val="004D3310"/>
    <w:rsid w:val="004E0504"/>
    <w:rsid w:val="004E3D8A"/>
    <w:rsid w:val="004F5BA4"/>
    <w:rsid w:val="00512E98"/>
    <w:rsid w:val="005139B3"/>
    <w:rsid w:val="00517B5B"/>
    <w:rsid w:val="0052120E"/>
    <w:rsid w:val="00534ED5"/>
    <w:rsid w:val="0053734F"/>
    <w:rsid w:val="0054257F"/>
    <w:rsid w:val="0054723C"/>
    <w:rsid w:val="00567FB0"/>
    <w:rsid w:val="005704A2"/>
    <w:rsid w:val="00573B9E"/>
    <w:rsid w:val="00574DE7"/>
    <w:rsid w:val="005763AF"/>
    <w:rsid w:val="005847A2"/>
    <w:rsid w:val="005848AF"/>
    <w:rsid w:val="0059052E"/>
    <w:rsid w:val="005A23E2"/>
    <w:rsid w:val="005A465F"/>
    <w:rsid w:val="005A5AE0"/>
    <w:rsid w:val="005A5BDE"/>
    <w:rsid w:val="005B33E3"/>
    <w:rsid w:val="005B7758"/>
    <w:rsid w:val="005C116B"/>
    <w:rsid w:val="005C72C9"/>
    <w:rsid w:val="005D4522"/>
    <w:rsid w:val="005E0457"/>
    <w:rsid w:val="005E368C"/>
    <w:rsid w:val="005F341B"/>
    <w:rsid w:val="0060396C"/>
    <w:rsid w:val="006044CA"/>
    <w:rsid w:val="00607658"/>
    <w:rsid w:val="00613924"/>
    <w:rsid w:val="00630666"/>
    <w:rsid w:val="00641FE4"/>
    <w:rsid w:val="006423E3"/>
    <w:rsid w:val="006507B9"/>
    <w:rsid w:val="0065512F"/>
    <w:rsid w:val="006566BC"/>
    <w:rsid w:val="00656B90"/>
    <w:rsid w:val="00662B32"/>
    <w:rsid w:val="00663979"/>
    <w:rsid w:val="00663E74"/>
    <w:rsid w:val="00665112"/>
    <w:rsid w:val="00671F0F"/>
    <w:rsid w:val="00674D38"/>
    <w:rsid w:val="0068075A"/>
    <w:rsid w:val="00687529"/>
    <w:rsid w:val="00693261"/>
    <w:rsid w:val="00694399"/>
    <w:rsid w:val="006943A8"/>
    <w:rsid w:val="006A1079"/>
    <w:rsid w:val="006A34BE"/>
    <w:rsid w:val="006C1BE5"/>
    <w:rsid w:val="006C6E8A"/>
    <w:rsid w:val="006C736C"/>
    <w:rsid w:val="006D790D"/>
    <w:rsid w:val="006E4782"/>
    <w:rsid w:val="006E4792"/>
    <w:rsid w:val="006E5018"/>
    <w:rsid w:val="007002F4"/>
    <w:rsid w:val="007034B7"/>
    <w:rsid w:val="00705156"/>
    <w:rsid w:val="00707A7E"/>
    <w:rsid w:val="00716EBC"/>
    <w:rsid w:val="0072383D"/>
    <w:rsid w:val="007241CE"/>
    <w:rsid w:val="00724C0C"/>
    <w:rsid w:val="007302E9"/>
    <w:rsid w:val="0073138F"/>
    <w:rsid w:val="0073659A"/>
    <w:rsid w:val="007367D7"/>
    <w:rsid w:val="0074406A"/>
    <w:rsid w:val="00755004"/>
    <w:rsid w:val="007610C8"/>
    <w:rsid w:val="00762B41"/>
    <w:rsid w:val="00775172"/>
    <w:rsid w:val="00775189"/>
    <w:rsid w:val="00787636"/>
    <w:rsid w:val="00795C15"/>
    <w:rsid w:val="007A07D5"/>
    <w:rsid w:val="007A07E0"/>
    <w:rsid w:val="007A2198"/>
    <w:rsid w:val="007B7811"/>
    <w:rsid w:val="007C3327"/>
    <w:rsid w:val="007C5941"/>
    <w:rsid w:val="007E5C15"/>
    <w:rsid w:val="007E6CF0"/>
    <w:rsid w:val="008038C2"/>
    <w:rsid w:val="00803F40"/>
    <w:rsid w:val="00810B4C"/>
    <w:rsid w:val="00811792"/>
    <w:rsid w:val="00822AA6"/>
    <w:rsid w:val="00835474"/>
    <w:rsid w:val="008361B0"/>
    <w:rsid w:val="008619A4"/>
    <w:rsid w:val="0086462A"/>
    <w:rsid w:val="0086478F"/>
    <w:rsid w:val="00874067"/>
    <w:rsid w:val="008748DC"/>
    <w:rsid w:val="00884679"/>
    <w:rsid w:val="00885974"/>
    <w:rsid w:val="008863C4"/>
    <w:rsid w:val="008911EA"/>
    <w:rsid w:val="00892246"/>
    <w:rsid w:val="008960C8"/>
    <w:rsid w:val="0089647A"/>
    <w:rsid w:val="008A11B8"/>
    <w:rsid w:val="008A1418"/>
    <w:rsid w:val="008A3926"/>
    <w:rsid w:val="008A6674"/>
    <w:rsid w:val="008E51DC"/>
    <w:rsid w:val="008F2123"/>
    <w:rsid w:val="008F47EB"/>
    <w:rsid w:val="009208EF"/>
    <w:rsid w:val="00921230"/>
    <w:rsid w:val="00925697"/>
    <w:rsid w:val="0092669F"/>
    <w:rsid w:val="00934C5E"/>
    <w:rsid w:val="009448F0"/>
    <w:rsid w:val="00950016"/>
    <w:rsid w:val="00950B21"/>
    <w:rsid w:val="00951424"/>
    <w:rsid w:val="00953B96"/>
    <w:rsid w:val="00962EAC"/>
    <w:rsid w:val="00975320"/>
    <w:rsid w:val="009802AE"/>
    <w:rsid w:val="00980FA5"/>
    <w:rsid w:val="0098743D"/>
    <w:rsid w:val="00987EAF"/>
    <w:rsid w:val="009968C0"/>
    <w:rsid w:val="009A183E"/>
    <w:rsid w:val="009A59FF"/>
    <w:rsid w:val="009A6107"/>
    <w:rsid w:val="009A71DC"/>
    <w:rsid w:val="009B75FE"/>
    <w:rsid w:val="009D55F2"/>
    <w:rsid w:val="009E5381"/>
    <w:rsid w:val="009F0796"/>
    <w:rsid w:val="00A031B6"/>
    <w:rsid w:val="00A04B48"/>
    <w:rsid w:val="00A13E9F"/>
    <w:rsid w:val="00A1548E"/>
    <w:rsid w:val="00A15C1C"/>
    <w:rsid w:val="00A2045A"/>
    <w:rsid w:val="00A6322F"/>
    <w:rsid w:val="00A632E3"/>
    <w:rsid w:val="00A64FCB"/>
    <w:rsid w:val="00A71AE2"/>
    <w:rsid w:val="00A71E55"/>
    <w:rsid w:val="00A90574"/>
    <w:rsid w:val="00A94426"/>
    <w:rsid w:val="00AA1EBE"/>
    <w:rsid w:val="00AA2B57"/>
    <w:rsid w:val="00AA340A"/>
    <w:rsid w:val="00AB09D2"/>
    <w:rsid w:val="00AB157F"/>
    <w:rsid w:val="00AC02AA"/>
    <w:rsid w:val="00AC7760"/>
    <w:rsid w:val="00AF3FC5"/>
    <w:rsid w:val="00AF46B6"/>
    <w:rsid w:val="00B028FC"/>
    <w:rsid w:val="00B03AB2"/>
    <w:rsid w:val="00B1194E"/>
    <w:rsid w:val="00B204EC"/>
    <w:rsid w:val="00B21561"/>
    <w:rsid w:val="00B23742"/>
    <w:rsid w:val="00B25BDD"/>
    <w:rsid w:val="00B32930"/>
    <w:rsid w:val="00B36A21"/>
    <w:rsid w:val="00B54D6A"/>
    <w:rsid w:val="00B57196"/>
    <w:rsid w:val="00B65BE1"/>
    <w:rsid w:val="00B82216"/>
    <w:rsid w:val="00BA177E"/>
    <w:rsid w:val="00BB0431"/>
    <w:rsid w:val="00BB3943"/>
    <w:rsid w:val="00BB74FB"/>
    <w:rsid w:val="00BC1D8D"/>
    <w:rsid w:val="00BD4057"/>
    <w:rsid w:val="00BD6AA3"/>
    <w:rsid w:val="00BE2F31"/>
    <w:rsid w:val="00BF1180"/>
    <w:rsid w:val="00BF15EC"/>
    <w:rsid w:val="00BF7982"/>
    <w:rsid w:val="00C00390"/>
    <w:rsid w:val="00C10207"/>
    <w:rsid w:val="00C15E9C"/>
    <w:rsid w:val="00C17E59"/>
    <w:rsid w:val="00C22AED"/>
    <w:rsid w:val="00C2363D"/>
    <w:rsid w:val="00C25AD9"/>
    <w:rsid w:val="00C33939"/>
    <w:rsid w:val="00C36E41"/>
    <w:rsid w:val="00C52F28"/>
    <w:rsid w:val="00C53053"/>
    <w:rsid w:val="00C568DE"/>
    <w:rsid w:val="00C6647C"/>
    <w:rsid w:val="00C7548A"/>
    <w:rsid w:val="00C80DBC"/>
    <w:rsid w:val="00C8190F"/>
    <w:rsid w:val="00CA0165"/>
    <w:rsid w:val="00CA3731"/>
    <w:rsid w:val="00CB19FC"/>
    <w:rsid w:val="00CB297B"/>
    <w:rsid w:val="00CB694F"/>
    <w:rsid w:val="00CC2815"/>
    <w:rsid w:val="00CC2839"/>
    <w:rsid w:val="00CC3AAC"/>
    <w:rsid w:val="00CC6ABA"/>
    <w:rsid w:val="00CD1E89"/>
    <w:rsid w:val="00CD4D52"/>
    <w:rsid w:val="00CF2DD9"/>
    <w:rsid w:val="00D01527"/>
    <w:rsid w:val="00D018A7"/>
    <w:rsid w:val="00D038E8"/>
    <w:rsid w:val="00D07ED3"/>
    <w:rsid w:val="00D1246F"/>
    <w:rsid w:val="00D12AE3"/>
    <w:rsid w:val="00D148DB"/>
    <w:rsid w:val="00D273E0"/>
    <w:rsid w:val="00D307F0"/>
    <w:rsid w:val="00D308DA"/>
    <w:rsid w:val="00D32493"/>
    <w:rsid w:val="00D65E0D"/>
    <w:rsid w:val="00D73098"/>
    <w:rsid w:val="00D91709"/>
    <w:rsid w:val="00D9640F"/>
    <w:rsid w:val="00D97032"/>
    <w:rsid w:val="00DA34D2"/>
    <w:rsid w:val="00DB53C6"/>
    <w:rsid w:val="00DE19BE"/>
    <w:rsid w:val="00DE3137"/>
    <w:rsid w:val="00DF4FA7"/>
    <w:rsid w:val="00E03014"/>
    <w:rsid w:val="00E203CE"/>
    <w:rsid w:val="00E20883"/>
    <w:rsid w:val="00E2387D"/>
    <w:rsid w:val="00E2593A"/>
    <w:rsid w:val="00E31EBE"/>
    <w:rsid w:val="00E42850"/>
    <w:rsid w:val="00E44E20"/>
    <w:rsid w:val="00E648C8"/>
    <w:rsid w:val="00E735D1"/>
    <w:rsid w:val="00EA07AB"/>
    <w:rsid w:val="00EA65FA"/>
    <w:rsid w:val="00EA6B30"/>
    <w:rsid w:val="00EC68D1"/>
    <w:rsid w:val="00ED1506"/>
    <w:rsid w:val="00ED1CF5"/>
    <w:rsid w:val="00ED5721"/>
    <w:rsid w:val="00EE43B7"/>
    <w:rsid w:val="00EE761C"/>
    <w:rsid w:val="00F16A37"/>
    <w:rsid w:val="00F23E4C"/>
    <w:rsid w:val="00F40D21"/>
    <w:rsid w:val="00F527E1"/>
    <w:rsid w:val="00F7578D"/>
    <w:rsid w:val="00F82810"/>
    <w:rsid w:val="00F8465F"/>
    <w:rsid w:val="00F9081F"/>
    <w:rsid w:val="00F92A91"/>
    <w:rsid w:val="00F942D8"/>
    <w:rsid w:val="00F96662"/>
    <w:rsid w:val="00FD0B01"/>
    <w:rsid w:val="00FE27C3"/>
    <w:rsid w:val="00FF0558"/>
    <w:rsid w:val="00FF18F1"/>
    <w:rsid w:val="00FF50AF"/>
    <w:rsid w:val="026807CE"/>
    <w:rsid w:val="034C7B3A"/>
    <w:rsid w:val="0500F5FA"/>
    <w:rsid w:val="054761FF"/>
    <w:rsid w:val="076689E9"/>
    <w:rsid w:val="09ADD155"/>
    <w:rsid w:val="0B511F38"/>
    <w:rsid w:val="0E7E1B26"/>
    <w:rsid w:val="1607829B"/>
    <w:rsid w:val="19478D79"/>
    <w:rsid w:val="1FC4A6A5"/>
    <w:rsid w:val="21607706"/>
    <w:rsid w:val="22559081"/>
    <w:rsid w:val="2264D31A"/>
    <w:rsid w:val="22B11F1C"/>
    <w:rsid w:val="248D200B"/>
    <w:rsid w:val="26EB942B"/>
    <w:rsid w:val="2952608E"/>
    <w:rsid w:val="2F2A2DC5"/>
    <w:rsid w:val="30C5FE26"/>
    <w:rsid w:val="3417A569"/>
    <w:rsid w:val="39541757"/>
    <w:rsid w:val="3F20A694"/>
    <w:rsid w:val="3F948B17"/>
    <w:rsid w:val="3FA4B114"/>
    <w:rsid w:val="3FADB374"/>
    <w:rsid w:val="44D205B9"/>
    <w:rsid w:val="4603CC9B"/>
    <w:rsid w:val="46A04503"/>
    <w:rsid w:val="47D3C4AD"/>
    <w:rsid w:val="4C730E1F"/>
    <w:rsid w:val="4E047D32"/>
    <w:rsid w:val="51A8BF65"/>
    <w:rsid w:val="54FC54A2"/>
    <w:rsid w:val="57572712"/>
    <w:rsid w:val="5A0D5CAF"/>
    <w:rsid w:val="5A2C2BBD"/>
    <w:rsid w:val="5A923AFF"/>
    <w:rsid w:val="5B166D21"/>
    <w:rsid w:val="5FD74D57"/>
    <w:rsid w:val="609B6D41"/>
    <w:rsid w:val="630060F3"/>
    <w:rsid w:val="632D6833"/>
    <w:rsid w:val="6365FDDA"/>
    <w:rsid w:val="64536892"/>
    <w:rsid w:val="69058436"/>
    <w:rsid w:val="719E1E15"/>
    <w:rsid w:val="747C82CD"/>
    <w:rsid w:val="7618532E"/>
    <w:rsid w:val="7728C015"/>
    <w:rsid w:val="79C93D74"/>
    <w:rsid w:val="79FAE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bo-Hebr-001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08584"/>
  <w15:chartTrackingRefBased/>
  <w15:docId w15:val="{EDA0C18C-8294-4336-9BA6-45085C38F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873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87383"/>
  </w:style>
  <w:style w:type="character" w:customStyle="1" w:styleId="eop">
    <w:name w:val="eop"/>
    <w:basedOn w:val="DefaultParagraphFont"/>
    <w:rsid w:val="00287383"/>
  </w:style>
  <w:style w:type="table" w:styleId="TableGrid">
    <w:name w:val="Table Grid"/>
    <w:basedOn w:val="TableNormal"/>
    <w:uiPriority w:val="39"/>
    <w:rsid w:val="00736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62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2BB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7760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20C4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94E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50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ehs.unl.edu/cehs/pixel-lab-project-request-cehs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cehs.unl.edu/edpsych/educational-psychology-travel-appli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113853DED6B4BBD771E0577366E33" ma:contentTypeVersion="10" ma:contentTypeDescription="Create a new document." ma:contentTypeScope="" ma:versionID="7b560b29514a56e02a06d2e1ce51515e">
  <xsd:schema xmlns:xsd="http://www.w3.org/2001/XMLSchema" xmlns:xs="http://www.w3.org/2001/XMLSchema" xmlns:p="http://schemas.microsoft.com/office/2006/metadata/properties" xmlns:ns2="4986faac-1164-4339-b9e6-a07ff39625cf" xmlns:ns3="1febaaca-d826-49dc-a682-d32f807cfe74" targetNamespace="http://schemas.microsoft.com/office/2006/metadata/properties" ma:root="true" ma:fieldsID="85babb0482a6437c1f6995132d752aa4" ns2:_="" ns3:_="">
    <xsd:import namespace="4986faac-1164-4339-b9e6-a07ff39625cf"/>
    <xsd:import namespace="1febaaca-d826-49dc-a682-d32f807cfe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6faac-1164-4339-b9e6-a07ff39625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ebaaca-d826-49dc-a682-d32f807cfe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F65AC2-2FBF-40C3-8881-24D267DE9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6faac-1164-4339-b9e6-a07ff39625cf"/>
    <ds:schemaRef ds:uri="1febaaca-d826-49dc-a682-d32f807c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547061-F878-4121-AA37-EAF57798C6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70FC71-C504-4BF4-8E7D-B5BC75D5FD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ormley</dc:creator>
  <cp:keywords/>
  <dc:description/>
  <cp:lastModifiedBy>Ed Daly III</cp:lastModifiedBy>
  <cp:revision>41</cp:revision>
  <dcterms:created xsi:type="dcterms:W3CDTF">2022-09-23T17:08:00Z</dcterms:created>
  <dcterms:modified xsi:type="dcterms:W3CDTF">2022-10-0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113853DED6B4BBD771E0577366E33</vt:lpwstr>
  </property>
  <property fmtid="{D5CDD505-2E9C-101B-9397-08002B2CF9AE}" pid="3" name="ComplianceAssetId">
    <vt:lpwstr/>
  </property>
  <property fmtid="{D5CDD505-2E9C-101B-9397-08002B2CF9AE}" pid="4" name="Order">
    <vt:r8>3100</vt:r8>
  </property>
</Properties>
</file>